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4CA4E" w14:textId="77777777" w:rsidR="000A3B24" w:rsidRPr="00565E52" w:rsidRDefault="000A3B24" w:rsidP="000A3B24">
      <w:pPr>
        <w:suppressAutoHyphens w:val="0"/>
        <w:rPr>
          <w:rFonts w:ascii="Verdana" w:hAnsi="Verdana"/>
          <w:b/>
          <w:sz w:val="22"/>
          <w:szCs w:val="22"/>
          <w:lang w:val="es-DO"/>
        </w:rPr>
      </w:pPr>
      <w:r w:rsidRPr="00565E52">
        <w:rPr>
          <w:rFonts w:ascii="Verdana" w:hAnsi="Verdana"/>
          <w:b/>
          <w:sz w:val="22"/>
          <w:szCs w:val="22"/>
          <w:lang w:val="es-DO"/>
        </w:rPr>
        <w:br w:type="page"/>
      </w:r>
    </w:p>
    <w:p w14:paraId="1581EC67" w14:textId="0DF809B3" w:rsidR="000A3B24" w:rsidRPr="00A30DC9" w:rsidRDefault="00A30DC9" w:rsidP="000A3B24">
      <w:pPr>
        <w:pStyle w:val="ListParagraph"/>
        <w:numPr>
          <w:ilvl w:val="0"/>
          <w:numId w:val="7"/>
        </w:numPr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lastRenderedPageBreak/>
        <w:t xml:space="preserve">Cuestionario de </w:t>
      </w:r>
      <w:r>
        <w:rPr>
          <w:rFonts w:ascii="Verdana" w:hAnsi="Verdana"/>
          <w:b/>
          <w:sz w:val="22"/>
          <w:szCs w:val="22"/>
          <w:lang w:val="es-DO"/>
        </w:rPr>
        <w:t>R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iesgo </w:t>
      </w:r>
      <w:r>
        <w:rPr>
          <w:rFonts w:ascii="Verdana" w:hAnsi="Verdana"/>
          <w:b/>
          <w:sz w:val="22"/>
          <w:szCs w:val="22"/>
          <w:lang w:val="es-DO"/>
        </w:rPr>
        <w:t>P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revio a la </w:t>
      </w:r>
      <w:r>
        <w:rPr>
          <w:rFonts w:ascii="Verdana" w:hAnsi="Verdana"/>
          <w:b/>
          <w:sz w:val="22"/>
          <w:szCs w:val="22"/>
          <w:lang w:val="es-DO"/>
        </w:rPr>
        <w:t>A</w:t>
      </w:r>
      <w:r w:rsidRPr="00A30DC9">
        <w:rPr>
          <w:rFonts w:ascii="Verdana" w:hAnsi="Verdana"/>
          <w:b/>
          <w:sz w:val="22"/>
          <w:szCs w:val="22"/>
          <w:lang w:val="es-DO"/>
        </w:rPr>
        <w:t>djudicación (</w:t>
      </w:r>
      <w:r>
        <w:rPr>
          <w:rFonts w:ascii="Verdana" w:hAnsi="Verdana"/>
          <w:b/>
          <w:sz w:val="22"/>
          <w:szCs w:val="22"/>
          <w:lang w:val="es-DO"/>
        </w:rPr>
        <w:t>S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ubvenciones en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specie)</w:t>
      </w:r>
    </w:p>
    <w:p w14:paraId="3E682AE2" w14:textId="5726B12F" w:rsidR="00A30DC9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 xml:space="preserve">Formulario de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valuación</w:t>
      </w:r>
    </w:p>
    <w:p w14:paraId="3D41F49F" w14:textId="2A92C733" w:rsidR="00A30DC9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 xml:space="preserve">Subvención en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specie</w:t>
      </w:r>
    </w:p>
    <w:p w14:paraId="5D6EC08B" w14:textId="26524D68" w:rsidR="000A3B24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>Proyecto USDA Trade Safe (TraSa)</w:t>
      </w:r>
    </w:p>
    <w:p w14:paraId="7CDD6F61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606E91A" w14:textId="27CAE102" w:rsidR="000A3B24" w:rsidRPr="00A30DC9" w:rsidRDefault="00A30DC9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t>El cuestionario de riesgo previo a la adjudicación debe ser completado por un miembro calificado del equipo de finanzas de su organización, firmado por el director financiero y devuelto a IESC. Esta evaluación de riesgos ayuda a IESC a comprender el nivel de riesgo financiero involucrado en la compra de equipos, bienes y/o servicios en nombre de un beneficiario.</w:t>
      </w:r>
      <w:r w:rsidR="000A3B24" w:rsidRPr="00A30DC9">
        <w:rPr>
          <w:rFonts w:ascii="Verdana" w:hAnsi="Verdana"/>
          <w:sz w:val="22"/>
          <w:szCs w:val="22"/>
          <w:lang w:val="es-DO"/>
        </w:rPr>
        <w:t xml:space="preserve"> </w:t>
      </w:r>
    </w:p>
    <w:p w14:paraId="622976DD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6BC1F61E" w14:textId="1D87BBC7" w:rsidR="000A3B24" w:rsidRPr="00A30DC9" w:rsidRDefault="00A30DC9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t>Si tiene alguna pregunta, póngase en contacto con</w:t>
      </w:r>
      <w:r w:rsidR="000A3B24" w:rsidRPr="00A30DC9">
        <w:rPr>
          <w:rFonts w:ascii="Verdana" w:hAnsi="Verdana"/>
          <w:sz w:val="22"/>
          <w:szCs w:val="22"/>
          <w:lang w:val="es-DO"/>
        </w:rPr>
        <w:t xml:space="preserve">: </w:t>
      </w:r>
      <w:r w:rsidRPr="00A30DC9">
        <w:rPr>
          <w:rFonts w:ascii="Verdana" w:hAnsi="Verdana"/>
          <w:sz w:val="22"/>
          <w:szCs w:val="22"/>
          <w:highlight w:val="yellow"/>
          <w:lang w:val="es-DO"/>
        </w:rPr>
        <w:t>Insertar dirección de correo electrónico</w:t>
      </w:r>
    </w:p>
    <w:p w14:paraId="0B0BC414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D6DEB63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A3B24" w:rsidRPr="00C34C64" w14:paraId="6748A346" w14:textId="77777777" w:rsidTr="00452CBF">
        <w:tc>
          <w:tcPr>
            <w:tcW w:w="9576" w:type="dxa"/>
            <w:shd w:val="clear" w:color="auto" w:fill="D9D9D9" w:themeFill="background1" w:themeFillShade="D9"/>
          </w:tcPr>
          <w:p w14:paraId="5CEC10AD" w14:textId="59D868CB" w:rsidR="000A3B24" w:rsidRPr="00A54ADA" w:rsidRDefault="0011105B" w:rsidP="00452CBF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11105B">
              <w:rPr>
                <w:rFonts w:ascii="Verdana" w:hAnsi="Verdana"/>
                <w:b/>
                <w:sz w:val="22"/>
                <w:szCs w:val="22"/>
              </w:rPr>
              <w:lastRenderedPageBreak/>
              <w:t>Contacto e Información General</w:t>
            </w:r>
          </w:p>
        </w:tc>
      </w:tr>
    </w:tbl>
    <w:p w14:paraId="68AC99E1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9"/>
        <w:gridCol w:w="6021"/>
      </w:tblGrid>
      <w:tr w:rsidR="00273BB0" w:rsidRPr="00C34C64" w14:paraId="2EC57A61" w14:textId="77777777" w:rsidTr="00273BB0">
        <w:tc>
          <w:tcPr>
            <w:tcW w:w="3329" w:type="dxa"/>
          </w:tcPr>
          <w:p w14:paraId="40984AB1" w14:textId="4AD36FBE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  <w:lang w:val="es-DO"/>
              </w:rPr>
              <w:t xml:space="preserve">Nombre Legal de la Organización </w:t>
            </w:r>
          </w:p>
        </w:tc>
        <w:tc>
          <w:tcPr>
            <w:tcW w:w="6021" w:type="dxa"/>
          </w:tcPr>
          <w:p w14:paraId="2D764F1B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03AE54EE" w14:textId="77777777" w:rsidTr="00273BB0">
        <w:tc>
          <w:tcPr>
            <w:tcW w:w="3329" w:type="dxa"/>
          </w:tcPr>
          <w:p w14:paraId="68F49E39" w14:textId="48571E2B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Dirección Física</w:t>
            </w:r>
          </w:p>
        </w:tc>
        <w:tc>
          <w:tcPr>
            <w:tcW w:w="6021" w:type="dxa"/>
          </w:tcPr>
          <w:p w14:paraId="0B66D963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22A4920F" w14:textId="77777777" w:rsidTr="00273BB0">
        <w:tc>
          <w:tcPr>
            <w:tcW w:w="3329" w:type="dxa"/>
          </w:tcPr>
          <w:p w14:paraId="51FCD725" w14:textId="4E566776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Persona de Contacto</w:t>
            </w:r>
          </w:p>
        </w:tc>
        <w:tc>
          <w:tcPr>
            <w:tcW w:w="6021" w:type="dxa"/>
          </w:tcPr>
          <w:p w14:paraId="6BD6987B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3046278E" w14:textId="77777777" w:rsidTr="00273BB0">
        <w:tc>
          <w:tcPr>
            <w:tcW w:w="3329" w:type="dxa"/>
          </w:tcPr>
          <w:p w14:paraId="1E84082B" w14:textId="21F81C70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ítulo del Contacto</w:t>
            </w:r>
          </w:p>
        </w:tc>
        <w:tc>
          <w:tcPr>
            <w:tcW w:w="6021" w:type="dxa"/>
          </w:tcPr>
          <w:p w14:paraId="4A3A0E5F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0D4C5C62" w14:textId="77777777" w:rsidTr="00273BB0">
        <w:tc>
          <w:tcPr>
            <w:tcW w:w="3329" w:type="dxa"/>
          </w:tcPr>
          <w:p w14:paraId="0E6852A6" w14:textId="137FAFDA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eléfono</w:t>
            </w:r>
          </w:p>
        </w:tc>
        <w:tc>
          <w:tcPr>
            <w:tcW w:w="6021" w:type="dxa"/>
          </w:tcPr>
          <w:p w14:paraId="53375889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64487326" w14:textId="77777777" w:rsidTr="00273BB0">
        <w:tc>
          <w:tcPr>
            <w:tcW w:w="3329" w:type="dxa"/>
          </w:tcPr>
          <w:p w14:paraId="4580E28F" w14:textId="5DC96578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Correo Electrónico</w:t>
            </w:r>
          </w:p>
        </w:tc>
        <w:tc>
          <w:tcPr>
            <w:tcW w:w="6021" w:type="dxa"/>
          </w:tcPr>
          <w:p w14:paraId="7C80624F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1768B817" w14:textId="77777777" w:rsidTr="00273BB0">
        <w:tc>
          <w:tcPr>
            <w:tcW w:w="3329" w:type="dxa"/>
          </w:tcPr>
          <w:p w14:paraId="4A765BC9" w14:textId="3A7A15A3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Fecha de Llenado</w:t>
            </w:r>
          </w:p>
        </w:tc>
        <w:tc>
          <w:tcPr>
            <w:tcW w:w="6021" w:type="dxa"/>
          </w:tcPr>
          <w:p w14:paraId="39AC05D6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B96517" w14:paraId="2823BD34" w14:textId="77777777" w:rsidTr="00273BB0">
        <w:trPr>
          <w:trHeight w:val="683"/>
        </w:trPr>
        <w:tc>
          <w:tcPr>
            <w:tcW w:w="3329" w:type="dxa"/>
          </w:tcPr>
          <w:p w14:paraId="276AF990" w14:textId="37510951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ipo de Organización</w:t>
            </w:r>
          </w:p>
        </w:tc>
        <w:tc>
          <w:tcPr>
            <w:tcW w:w="6021" w:type="dxa"/>
          </w:tcPr>
          <w:p w14:paraId="4DF4CD6C" w14:textId="4788D525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B96517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Si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n Fines de Lucr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Con Fines de Lucro 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 xml:space="preserve">              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Educ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onal (P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ú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blic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)</w:t>
            </w:r>
          </w:p>
          <w:p w14:paraId="10B592EE" w14:textId="72BE5873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Educ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onal (Pri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v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d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)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uasi -G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ubernamental</w:t>
            </w:r>
          </w:p>
          <w:p w14:paraId="43798658" w14:textId="7E518559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Basado en la 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Fe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Ot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r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0A273EAC" w14:textId="77777777" w:rsidTr="00273BB0">
        <w:tc>
          <w:tcPr>
            <w:tcW w:w="3329" w:type="dxa"/>
          </w:tcPr>
          <w:p w14:paraId="231367E7" w14:textId="77777777" w:rsidR="00273BB0" w:rsidRPr="00273BB0" w:rsidRDefault="00273BB0" w:rsidP="00273BB0">
            <w:pPr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  <w:t>Solo organizaciones de EE. UU.</w:t>
            </w:r>
          </w:p>
          <w:p w14:paraId="6AD27987" w14:textId="3A85BDBF" w:rsidR="000A3B24" w:rsidRPr="00273BB0" w:rsidRDefault="00273BB0" w:rsidP="00273BB0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  <w:t>¿La organización tiene el estado 501(c)(3)?</w:t>
            </w:r>
          </w:p>
        </w:tc>
        <w:tc>
          <w:tcPr>
            <w:tcW w:w="6021" w:type="dxa"/>
          </w:tcPr>
          <w:p w14:paraId="278D1952" w14:textId="08650570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930DF9">
              <w:rPr>
                <w:rFonts w:ascii="Verdana" w:hAnsi="Verdana"/>
                <w:sz w:val="22"/>
                <w:szCs w:val="22"/>
              </w:rPr>
              <w:t>Si</w:t>
            </w:r>
          </w:p>
          <w:p w14:paraId="6B111A34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>No</w:t>
            </w:r>
          </w:p>
        </w:tc>
      </w:tr>
      <w:tr w:rsidR="000A3B24" w:rsidRPr="00C34C64" w14:paraId="70B6C153" w14:textId="77777777" w:rsidTr="00273BB0">
        <w:tc>
          <w:tcPr>
            <w:tcW w:w="3329" w:type="dxa"/>
          </w:tcPr>
          <w:p w14:paraId="1E9BF0AD" w14:textId="5AE6A166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>Incorporada/Registrada</w:t>
            </w:r>
          </w:p>
        </w:tc>
        <w:tc>
          <w:tcPr>
            <w:tcW w:w="6021" w:type="dxa"/>
          </w:tcPr>
          <w:p w14:paraId="5F6CEC6B" w14:textId="51E6B2E9" w:rsidR="000A3B24" w:rsidRPr="00A54ADA" w:rsidRDefault="003219AA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Año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sz w:val="22"/>
                <w:szCs w:val="22"/>
              </w:rPr>
              <w:t>Ubicación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3219AA" w14:paraId="017742D6" w14:textId="77777777" w:rsidTr="00273BB0">
        <w:tc>
          <w:tcPr>
            <w:tcW w:w="3329" w:type="dxa"/>
          </w:tcPr>
          <w:p w14:paraId="2E23820B" w14:textId="61279D6D" w:rsidR="000A3B24" w:rsidRPr="00273BB0" w:rsidRDefault="00273BB0" w:rsidP="00452CBF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Número de </w:t>
            </w:r>
            <w:r>
              <w:rPr>
                <w:rFonts w:ascii="Verdana" w:hAnsi="Verdana"/>
                <w:b/>
                <w:sz w:val="22"/>
                <w:szCs w:val="22"/>
                <w:lang w:val="es-DO"/>
              </w:rPr>
              <w:t>E</w:t>
            </w: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mpleados de la </w:t>
            </w:r>
            <w:r>
              <w:rPr>
                <w:rFonts w:ascii="Verdana" w:hAnsi="Verdana"/>
                <w:b/>
                <w:sz w:val="22"/>
                <w:szCs w:val="22"/>
                <w:lang w:val="es-DO"/>
              </w:rPr>
              <w:t>S</w:t>
            </w: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>ede</w:t>
            </w:r>
          </w:p>
        </w:tc>
        <w:tc>
          <w:tcPr>
            <w:tcW w:w="6021" w:type="dxa"/>
          </w:tcPr>
          <w:p w14:paraId="2340A143" w14:textId="6BBD9B20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Tiempo Complet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Medio Ti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emp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B96517" w14:paraId="2A9D3AD8" w14:textId="77777777" w:rsidTr="00273BB0">
        <w:tc>
          <w:tcPr>
            <w:tcW w:w="3329" w:type="dxa"/>
          </w:tcPr>
          <w:p w14:paraId="574BC7C2" w14:textId="0C91D001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 xml:space="preserve">Año </w:t>
            </w:r>
            <w:r>
              <w:rPr>
                <w:rFonts w:ascii="Verdana" w:hAnsi="Verdana"/>
                <w:b/>
                <w:sz w:val="22"/>
                <w:szCs w:val="22"/>
              </w:rPr>
              <w:t>F</w:t>
            </w:r>
            <w:r w:rsidRPr="00273BB0">
              <w:rPr>
                <w:rFonts w:ascii="Verdana" w:hAnsi="Verdana"/>
                <w:b/>
                <w:sz w:val="22"/>
                <w:szCs w:val="22"/>
              </w:rPr>
              <w:t>iscal</w:t>
            </w:r>
          </w:p>
        </w:tc>
        <w:tc>
          <w:tcPr>
            <w:tcW w:w="6021" w:type="dxa"/>
          </w:tcPr>
          <w:p w14:paraId="113B4A47" w14:textId="4A9427D8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Desde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Month/Day]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[M</w:t>
            </w:r>
            <w:r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es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/D</w:t>
            </w:r>
            <w:r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ía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]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Hasta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Month/Day]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[M</w:t>
            </w:r>
            <w:r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es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/D</w:t>
            </w:r>
            <w:r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ía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]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5E217DAC" w14:textId="77777777" w:rsidTr="00273BB0">
        <w:tc>
          <w:tcPr>
            <w:tcW w:w="3329" w:type="dxa"/>
          </w:tcPr>
          <w:p w14:paraId="7DD024C0" w14:textId="1C52FA78" w:rsidR="000A3B24" w:rsidRPr="00273BB0" w:rsidRDefault="00273BB0" w:rsidP="00452CBF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>Proyecto TraSa y cantidad total programada de equipos, bienes y/o servicios que IESC comprará en nombre de su organización</w:t>
            </w:r>
          </w:p>
        </w:tc>
        <w:tc>
          <w:tcPr>
            <w:tcW w:w="6021" w:type="dxa"/>
          </w:tcPr>
          <w:p w14:paraId="351ED65B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  <w:p w14:paraId="7B123D97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  <w:p w14:paraId="05D1D693" w14:textId="7C56E5F4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0A3B24" w:rsidRPr="00B96517" w14:paraId="3B8AF4EF" w14:textId="77777777" w:rsidTr="00273BB0">
        <w:tc>
          <w:tcPr>
            <w:tcW w:w="3329" w:type="dxa"/>
          </w:tcPr>
          <w:p w14:paraId="45DF1922" w14:textId="2A403976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 xml:space="preserve">Información </w:t>
            </w:r>
            <w:r>
              <w:rPr>
                <w:rFonts w:ascii="Verdana" w:hAnsi="Verdana"/>
                <w:b/>
                <w:sz w:val="22"/>
                <w:szCs w:val="22"/>
              </w:rPr>
              <w:t>F</w:t>
            </w:r>
            <w:r w:rsidRPr="00273BB0">
              <w:rPr>
                <w:rFonts w:ascii="Verdana" w:hAnsi="Verdana"/>
                <w:b/>
                <w:sz w:val="22"/>
                <w:szCs w:val="22"/>
              </w:rPr>
              <w:t>inanciera</w:t>
            </w:r>
          </w:p>
        </w:tc>
        <w:tc>
          <w:tcPr>
            <w:tcW w:w="6021" w:type="dxa"/>
          </w:tcPr>
          <w:p w14:paraId="1AD40B8A" w14:textId="7F60EBC4" w:rsidR="000A3B24" w:rsidRPr="003219AA" w:rsidRDefault="00273BB0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Último año fiscal completado</w:t>
            </w:r>
          </w:p>
          <w:p w14:paraId="53CB6CF9" w14:textId="6001FD8B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ngres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3E205D01" w14:textId="4B8DDBFE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Gast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7A9CD350" w14:textId="73B8A3AA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ctiv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6D63B01A" w14:textId="6FEECBE6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Pasiv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2467C205" w14:textId="638BD4C1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djunte la auditoría anual más reciente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>.</w:t>
            </w:r>
          </w:p>
        </w:tc>
      </w:tr>
      <w:tr w:rsidR="000A3B24" w:rsidRPr="00C34C64" w14:paraId="1D2F0591" w14:textId="77777777" w:rsidTr="00273BB0">
        <w:trPr>
          <w:trHeight w:val="584"/>
        </w:trPr>
        <w:tc>
          <w:tcPr>
            <w:tcW w:w="3329" w:type="dxa"/>
            <w:vAlign w:val="bottom"/>
          </w:tcPr>
          <w:p w14:paraId="5CE35ABA" w14:textId="7B483BF4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proofErr w:type="spellStart"/>
            <w:r>
              <w:rPr>
                <w:rFonts w:ascii="Verdana" w:hAnsi="Verdana"/>
                <w:b/>
                <w:sz w:val="22"/>
                <w:szCs w:val="22"/>
              </w:rPr>
              <w:t>Firma</w:t>
            </w:r>
            <w:proofErr w:type="spellEnd"/>
            <w:r w:rsidR="000A3B24" w:rsidRPr="00A54ADA">
              <w:rPr>
                <w:rFonts w:ascii="Verdana" w:hAnsi="Verdana"/>
                <w:b/>
                <w:sz w:val="22"/>
                <w:szCs w:val="22"/>
              </w:rPr>
              <w:t>:</w:t>
            </w:r>
          </w:p>
        </w:tc>
        <w:tc>
          <w:tcPr>
            <w:tcW w:w="6021" w:type="dxa"/>
            <w:vAlign w:val="bottom"/>
          </w:tcPr>
          <w:p w14:paraId="191C6C9C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  <w:p w14:paraId="727F6ABF" w14:textId="2E37CFEE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t>T</w:t>
            </w:r>
            <w:r w:rsidR="00273BB0">
              <w:rPr>
                <w:rFonts w:ascii="Verdana" w:hAnsi="Verdana"/>
                <w:sz w:val="22"/>
                <w:szCs w:val="22"/>
              </w:rPr>
              <w:t>ítulo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2FF55FF9" w14:textId="77777777" w:rsidR="000A3B24" w:rsidRPr="00A54ADA" w:rsidRDefault="000A3B24" w:rsidP="000A3B24">
      <w:pPr>
        <w:tabs>
          <w:tab w:val="left" w:pos="360"/>
        </w:tabs>
        <w:rPr>
          <w:rFonts w:ascii="Verdana" w:hAnsi="Verdana"/>
          <w:sz w:val="22"/>
          <w:szCs w:val="22"/>
        </w:rPr>
      </w:pPr>
    </w:p>
    <w:p w14:paraId="736F9431" w14:textId="77777777" w:rsidR="000A3B24" w:rsidRPr="00A54ADA" w:rsidRDefault="000A3B24" w:rsidP="000A3B24">
      <w:pPr>
        <w:suppressAutoHyphens w:val="0"/>
        <w:rPr>
          <w:rFonts w:ascii="Verdana" w:hAnsi="Verdana"/>
          <w:sz w:val="22"/>
          <w:szCs w:val="22"/>
        </w:rPr>
      </w:pPr>
      <w:r w:rsidRPr="00A54ADA">
        <w:rPr>
          <w:rFonts w:ascii="Verdana" w:hAnsi="Verdana"/>
          <w:sz w:val="22"/>
          <w:szCs w:val="22"/>
        </w:rPr>
        <w:br w:type="page"/>
      </w:r>
    </w:p>
    <w:p w14:paraId="1A95199C" w14:textId="77777777" w:rsidR="000A3B24" w:rsidRPr="00A54ADA" w:rsidRDefault="000A3B24" w:rsidP="000A3B24">
      <w:pPr>
        <w:tabs>
          <w:tab w:val="left" w:pos="360"/>
        </w:tabs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332"/>
      </w:tblGrid>
      <w:tr w:rsidR="000A3B24" w:rsidRPr="00C34C64" w14:paraId="6B88EA07" w14:textId="77777777" w:rsidTr="00452CBF">
        <w:tc>
          <w:tcPr>
            <w:tcW w:w="9558" w:type="dxa"/>
            <w:shd w:val="clear" w:color="auto" w:fill="D9D9D9" w:themeFill="background1" w:themeFillShade="D9"/>
          </w:tcPr>
          <w:p w14:paraId="6504283F" w14:textId="21EB89E1" w:rsidR="000A3B24" w:rsidRPr="00A54ADA" w:rsidRDefault="003A2DD0" w:rsidP="00452CBF">
            <w:pPr>
              <w:pStyle w:val="ListParagraph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3A2DD0">
              <w:rPr>
                <w:rFonts w:ascii="Verdana" w:hAnsi="Verdana"/>
                <w:b/>
                <w:sz w:val="22"/>
                <w:szCs w:val="22"/>
              </w:rPr>
              <w:t>Capacidad Gerencial y Administrativa</w:t>
            </w:r>
          </w:p>
        </w:tc>
      </w:tr>
    </w:tbl>
    <w:p w14:paraId="7E86F305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360"/>
        <w:rPr>
          <w:rFonts w:ascii="Verdana" w:hAnsi="Verdana"/>
          <w:sz w:val="22"/>
          <w:szCs w:val="22"/>
        </w:rPr>
      </w:pPr>
    </w:p>
    <w:p w14:paraId="1A25F6FD" w14:textId="344E4503" w:rsidR="000A3B24" w:rsidRPr="00C11CD5" w:rsidRDefault="003A2DD0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Estructura de Gestión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="00C11CD5" w:rsidRPr="00C11CD5">
        <w:rPr>
          <w:rFonts w:ascii="Verdana" w:hAnsi="Verdana"/>
          <w:sz w:val="22"/>
          <w:szCs w:val="22"/>
          <w:lang w:val="es-DO"/>
        </w:rPr>
        <w:t>Describa la estructura de gestión organizacional y adjunte un organigrama, si está disponible. Incluya los títulos y nombres de todos los puestos de gestión ejecutiva (director ejecutivo, director financiero, director de operaciones, etc.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A3B24" w:rsidRPr="00C34C64" w14:paraId="4001A532" w14:textId="77777777" w:rsidTr="00452CBF">
        <w:tc>
          <w:tcPr>
            <w:tcW w:w="8990" w:type="dxa"/>
          </w:tcPr>
          <w:p w14:paraId="3D80F83D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17C01C12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1A2B5405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360"/>
        <w:rPr>
          <w:rFonts w:ascii="Verdana" w:hAnsi="Verdana"/>
          <w:sz w:val="22"/>
          <w:szCs w:val="22"/>
        </w:rPr>
      </w:pPr>
    </w:p>
    <w:p w14:paraId="0B430A07" w14:textId="5312E6D6" w:rsidR="000A3B24" w:rsidRPr="00C11CD5" w:rsidRDefault="00C11CD5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Experiencia con USDA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Pr="00C11CD5">
        <w:rPr>
          <w:rFonts w:ascii="Verdana" w:hAnsi="Verdana"/>
          <w:sz w:val="22"/>
          <w:szCs w:val="22"/>
          <w:lang w:val="es-DO"/>
        </w:rPr>
        <w:t>¿La organización ha recibido previamente algún equipo, propiedad o servicio donado de programas financiados por el gobierno de los EE. UU.? De ser así, enumere los artículos y/o servicios recibidos en los últimos tres años (o inclúyalos como un archivo adjunto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10"/>
        <w:gridCol w:w="2124"/>
        <w:gridCol w:w="2092"/>
        <w:gridCol w:w="2070"/>
      </w:tblGrid>
      <w:tr w:rsidR="000A3B24" w:rsidRPr="00B96517" w14:paraId="256B2212" w14:textId="77777777" w:rsidTr="00452CBF">
        <w:tc>
          <w:tcPr>
            <w:tcW w:w="2210" w:type="dxa"/>
          </w:tcPr>
          <w:p w14:paraId="5AA021E6" w14:textId="77777777" w:rsidR="00C11CD5" w:rsidRDefault="00C11CD5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USDA o nombre de la agencia de EE. UU.</w:t>
            </w:r>
          </w:p>
          <w:p w14:paraId="46B37E6D" w14:textId="1F6E041A" w:rsidR="000A3B24" w:rsidRPr="00C11CD5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11CD5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6F05FAC1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371B22D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BCD501F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124" w:type="dxa"/>
          </w:tcPr>
          <w:p w14:paraId="1E87A50F" w14:textId="036F506B" w:rsidR="000A3B24" w:rsidRPr="00A54ADA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</w:rPr>
              <w:t>Equipo</w:t>
            </w:r>
          </w:p>
          <w:p w14:paraId="54D3E439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FE74C40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7652285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0DEA180B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092" w:type="dxa"/>
          </w:tcPr>
          <w:p w14:paraId="68A91BA9" w14:textId="05CA7429" w:rsidR="000A3B24" w:rsidRPr="00A54ADA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  <w:u w:val="single"/>
              </w:rPr>
              <w:t>Fecha</w:t>
            </w:r>
          </w:p>
          <w:p w14:paraId="3A970F0B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028DB02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A66B68A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6175ABAA" w14:textId="0D9279B5" w:rsidR="000A3B24" w:rsidRPr="00C11CD5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Valor del Equipo, Propiedad y/o Servicios (al momento de la donación)</w:t>
            </w:r>
          </w:p>
          <w:p w14:paraId="7A47894C" w14:textId="77777777" w:rsidR="000A3B24" w:rsidRPr="00C11CD5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</w:p>
        </w:tc>
      </w:tr>
    </w:tbl>
    <w:p w14:paraId="1A06D0F4" w14:textId="77777777" w:rsidR="000A3B24" w:rsidRPr="00C11CD5" w:rsidRDefault="000A3B24" w:rsidP="000A3B24">
      <w:pPr>
        <w:pStyle w:val="ListParagraph"/>
        <w:spacing w:before="0" w:beforeAutospacing="0" w:after="0" w:afterAutospacing="0"/>
        <w:ind w:left="360" w:firstLine="720"/>
        <w:rPr>
          <w:rFonts w:ascii="Verdana" w:hAnsi="Verdana"/>
          <w:sz w:val="22"/>
          <w:szCs w:val="22"/>
          <w:lang w:val="es-DO"/>
        </w:rPr>
      </w:pPr>
    </w:p>
    <w:p w14:paraId="128ACDE7" w14:textId="0680E0B6" w:rsidR="000A3B24" w:rsidRPr="00C11CD5" w:rsidRDefault="00C11CD5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Gestión de la Propiedad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Pr="00C11CD5">
        <w:rPr>
          <w:rFonts w:ascii="Verdana" w:hAnsi="Verdana"/>
          <w:sz w:val="22"/>
          <w:szCs w:val="22"/>
          <w:lang w:val="es-DO"/>
        </w:rPr>
        <w:t>¿Cómo se mantendrá y registrará el equipo u otra propiedad? ¿Tiene una política de gestión de bienes o inventario? Explique a continuación (y adjunte su póliza si corresponde). Indique también los puestos y calificaciones de los empleados del programa que tendrán la responsabilidad de 1) recibir la propiedad, registrarla, mantenerla e inventariarla.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A3B24" w:rsidRPr="00C34C64" w14:paraId="5BA37961" w14:textId="77777777" w:rsidTr="00452CBF">
        <w:tc>
          <w:tcPr>
            <w:tcW w:w="8990" w:type="dxa"/>
          </w:tcPr>
          <w:p w14:paraId="7209BF4D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7AFCE980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  <w:p w14:paraId="5396CF81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29745F32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A3B24" w:rsidRPr="00B96517" w14:paraId="4E41C430" w14:textId="77777777" w:rsidTr="00906930">
        <w:tc>
          <w:tcPr>
            <w:tcW w:w="9350" w:type="dxa"/>
            <w:shd w:val="clear" w:color="auto" w:fill="D9D9D9" w:themeFill="background1" w:themeFillShade="D9"/>
          </w:tcPr>
          <w:p w14:paraId="7074DCA6" w14:textId="7425050D" w:rsidR="000A3B24" w:rsidRPr="00C11CD5" w:rsidRDefault="00C11CD5" w:rsidP="00452CBF">
            <w:pPr>
              <w:jc w:val="center"/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C11CD5">
              <w:rPr>
                <w:rFonts w:ascii="Verdana" w:hAnsi="Verdana"/>
                <w:b/>
                <w:sz w:val="22"/>
                <w:szCs w:val="22"/>
                <w:lang w:val="es-DO"/>
              </w:rPr>
              <w:t>Sistema de Contabilidad, Controles Internos y Salvaguardas</w:t>
            </w:r>
          </w:p>
        </w:tc>
      </w:tr>
    </w:tbl>
    <w:p w14:paraId="4C105741" w14:textId="78AF19EF" w:rsidR="000A3B24" w:rsidRPr="00A54ADA" w:rsidRDefault="00906930" w:rsidP="000A3B24">
      <w:pPr>
        <w:tabs>
          <w:tab w:val="num" w:pos="360"/>
        </w:tabs>
        <w:spacing w:after="200" w:line="276" w:lineRule="auto"/>
        <w:jc w:val="both"/>
        <w:rPr>
          <w:rFonts w:ascii="Verdana" w:hAnsi="Verdana"/>
          <w:sz w:val="22"/>
          <w:szCs w:val="22"/>
        </w:rPr>
      </w:pPr>
      <w:r w:rsidRPr="00906930">
        <w:rPr>
          <w:rFonts w:ascii="Verdana" w:hAnsi="Verdana"/>
          <w:sz w:val="22"/>
          <w:szCs w:val="22"/>
          <w:lang w:val="es-DO"/>
        </w:rPr>
        <w:t xml:space="preserve">Los controles internos son procedimientos para asegurar que: (1) las transacciones financieras sean aprobadas por una persona autorizada y sean consistentes con las leyes, reglamentos y políticas de la organización; (2) los activos se mantienen seguros y controlados; y (3) los registros contables están completos, son precisos y se mantienen de manera consistente. </w:t>
      </w:r>
      <w:r w:rsidRPr="00906930">
        <w:rPr>
          <w:rFonts w:ascii="Verdana" w:hAnsi="Verdana"/>
          <w:sz w:val="22"/>
          <w:szCs w:val="22"/>
        </w:rPr>
        <w:t>Complete las siguientes preguntas sobre sus controles internos.</w:t>
      </w:r>
    </w:p>
    <w:p w14:paraId="29F02F15" w14:textId="5127561E" w:rsidR="000A3B24" w:rsidRPr="00A54ADA" w:rsidRDefault="00906930" w:rsidP="000A3B24">
      <w:pPr>
        <w:pStyle w:val="ListParagraph"/>
        <w:numPr>
          <w:ilvl w:val="0"/>
          <w:numId w:val="18"/>
        </w:numPr>
        <w:spacing w:before="240"/>
        <w:rPr>
          <w:rFonts w:ascii="Verdana" w:hAnsi="Verdana"/>
          <w:sz w:val="22"/>
          <w:szCs w:val="22"/>
        </w:rPr>
      </w:pPr>
      <w:r w:rsidRPr="00906930">
        <w:rPr>
          <w:rFonts w:ascii="Verdana" w:hAnsi="Verdana"/>
          <w:sz w:val="22"/>
          <w:szCs w:val="22"/>
        </w:rPr>
        <w:t>¿Su organización cuenta con</w:t>
      </w:r>
      <w:r w:rsidR="000A3B24" w:rsidRPr="00A54ADA">
        <w:rPr>
          <w:rFonts w:ascii="Verdana" w:hAnsi="Verdana"/>
          <w:sz w:val="22"/>
          <w:szCs w:val="22"/>
        </w:rPr>
        <w:t xml:space="preserve">: </w:t>
      </w:r>
    </w:p>
    <w:p w14:paraId="7E4B03A1" w14:textId="53ED3130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a política contable que detalla la segregación de funciones? (En caso afirmativo, adjunte la política)</w:t>
      </w:r>
      <w:r w:rsidR="000A3B24" w:rsidRPr="00906930">
        <w:rPr>
          <w:rFonts w:ascii="Verdana" w:hAnsi="Verdana"/>
          <w:sz w:val="22"/>
          <w:szCs w:val="22"/>
          <w:lang w:val="es-DO"/>
        </w:rPr>
        <w:tab/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1ED730E0" w14:textId="33A04B45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 sistema de contabilidad que separa los cobros y pagos de un</w:t>
      </w:r>
      <w:r>
        <w:rPr>
          <w:rFonts w:ascii="Verdana" w:hAnsi="Verdana"/>
          <w:sz w:val="22"/>
          <w:szCs w:val="22"/>
          <w:lang w:val="es-DO"/>
        </w:rPr>
        <w:t>a subvención,</w:t>
      </w:r>
      <w:r w:rsidRPr="00906930">
        <w:rPr>
          <w:rFonts w:ascii="Verdana" w:hAnsi="Verdana"/>
          <w:sz w:val="22"/>
          <w:szCs w:val="22"/>
          <w:lang w:val="es-DO"/>
        </w:rPr>
        <w:t xml:space="preserve"> de los cobros y pagos de otras actividades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407ABEBE" w14:textId="52462549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lastRenderedPageBreak/>
        <w:t>¿Un sistema de contabilidad que pueda registrar y separar los cobros y pagos de un premio de los cobros y pagos de otras actividades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3FF44FCC" w14:textId="5CC2D4C5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 sistema de contabilidad que pueda registrar y resumir los pagos por categoría presupuestaria y por programa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</w:p>
    <w:p w14:paraId="1AA6179C" w14:textId="1C8BE348" w:rsidR="000A3B24" w:rsidRPr="00906930" w:rsidRDefault="000A3B24" w:rsidP="000A3B24">
      <w:pPr>
        <w:spacing w:before="240"/>
        <w:ind w:firstLine="72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906930">
        <w:rPr>
          <w:rFonts w:ascii="Verdana" w:hAnsi="Verdana"/>
          <w:sz w:val="22"/>
          <w:szCs w:val="22"/>
          <w:lang w:val="es-DO"/>
        </w:rPr>
        <w:t xml:space="preserve"> No </w:t>
      </w:r>
      <w:r w:rsidR="00906930" w:rsidRPr="00906930">
        <w:rPr>
          <w:rFonts w:ascii="Verdana" w:hAnsi="Verdana"/>
          <w:sz w:val="22"/>
          <w:szCs w:val="22"/>
          <w:lang w:val="es-DO"/>
        </w:rPr>
        <w:t>Explique</w:t>
      </w:r>
      <w:r w:rsidRPr="00906930">
        <w:rPr>
          <w:rFonts w:ascii="Verdana" w:hAnsi="Verdana"/>
          <w:sz w:val="22"/>
          <w:szCs w:val="22"/>
          <w:lang w:val="es-DO"/>
        </w:rPr>
        <w:t>.</w:t>
      </w:r>
    </w:p>
    <w:p w14:paraId="70E46E9F" w14:textId="77777777" w:rsidR="000A3B24" w:rsidRPr="00906930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767F58D1" w14:textId="2432B819" w:rsidR="00466783" w:rsidRPr="00906930" w:rsidRDefault="00906930" w:rsidP="00466783">
      <w:pPr>
        <w:tabs>
          <w:tab w:val="left" w:pos="0"/>
          <w:tab w:val="left" w:pos="90"/>
        </w:tabs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Para instituciones educativas públicas y organizaciones cuasigubernamentales: ¿Su institución u organización utiliza el sistema de gestión financiera del Gobierno de la República Dominicana u otro sistema público?</w:t>
      </w:r>
    </w:p>
    <w:p w14:paraId="0E7F45A3" w14:textId="3A9CD8BA" w:rsidR="00466783" w:rsidRPr="00310CF4" w:rsidRDefault="00466783" w:rsidP="00466783">
      <w:pPr>
        <w:tabs>
          <w:tab w:val="left" w:pos="360"/>
        </w:tabs>
        <w:spacing w:before="240"/>
        <w:ind w:left="360" w:hanging="36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310CF4">
        <w:rPr>
          <w:rFonts w:ascii="Verdana" w:hAnsi="Verdana"/>
          <w:sz w:val="22"/>
          <w:szCs w:val="22"/>
          <w:lang w:val="es-DO"/>
        </w:rPr>
        <w:t>Si</w:t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No</w:t>
      </w:r>
    </w:p>
    <w:p w14:paraId="13D43B82" w14:textId="77777777" w:rsidR="00466783" w:rsidRPr="00310CF4" w:rsidRDefault="00466783" w:rsidP="000A3B24">
      <w:pPr>
        <w:rPr>
          <w:rFonts w:ascii="Verdana" w:hAnsi="Verdana"/>
          <w:sz w:val="22"/>
          <w:szCs w:val="22"/>
          <w:lang w:val="es-DO"/>
        </w:rPr>
      </w:pPr>
    </w:p>
    <w:p w14:paraId="03061242" w14:textId="77777777" w:rsidR="00466783" w:rsidRPr="00310CF4" w:rsidRDefault="00466783" w:rsidP="000A3B24">
      <w:pPr>
        <w:rPr>
          <w:rFonts w:ascii="Verdana" w:hAnsi="Verdana"/>
          <w:sz w:val="22"/>
          <w:szCs w:val="22"/>
          <w:lang w:val="es-DO"/>
        </w:rPr>
      </w:pPr>
    </w:p>
    <w:p w14:paraId="68DA774D" w14:textId="47E238EA" w:rsidR="004F44D0" w:rsidRPr="00906930" w:rsidRDefault="00906930" w:rsidP="00466783">
      <w:pPr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Mantendrá su organización registros contables de la propiedad donada durante al menos tres años después de que se presente el informe financiero final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793C185F" w14:textId="77777777" w:rsidR="004F44D0" w:rsidRPr="00906930" w:rsidRDefault="004F44D0" w:rsidP="000A3B24">
      <w:pPr>
        <w:rPr>
          <w:rFonts w:ascii="Verdana" w:hAnsi="Verdana"/>
          <w:sz w:val="22"/>
          <w:szCs w:val="22"/>
          <w:lang w:val="es-DO"/>
        </w:rPr>
      </w:pPr>
    </w:p>
    <w:p w14:paraId="75771B3E" w14:textId="77777777" w:rsidR="004F44D0" w:rsidRPr="00906930" w:rsidRDefault="004F44D0" w:rsidP="000A3B24">
      <w:pPr>
        <w:rPr>
          <w:rFonts w:ascii="Verdana" w:hAnsi="Verdana"/>
          <w:sz w:val="22"/>
          <w:szCs w:val="22"/>
          <w:lang w:val="es-DO"/>
        </w:rPr>
      </w:pPr>
    </w:p>
    <w:p w14:paraId="4EB7C5CB" w14:textId="3C07B639" w:rsidR="000A3B24" w:rsidRPr="00906930" w:rsidRDefault="00906930" w:rsidP="000A3B24">
      <w:pPr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 xml:space="preserve">¿Tiene su organización una política de </w:t>
      </w:r>
      <w:r>
        <w:rPr>
          <w:rFonts w:ascii="Verdana" w:hAnsi="Verdana"/>
          <w:sz w:val="22"/>
          <w:szCs w:val="22"/>
          <w:lang w:val="es-DO"/>
        </w:rPr>
        <w:t>“</w:t>
      </w:r>
      <w:proofErr w:type="gramStart"/>
      <w:r>
        <w:rPr>
          <w:rFonts w:ascii="Verdana" w:hAnsi="Verdana"/>
          <w:sz w:val="22"/>
          <w:szCs w:val="22"/>
          <w:lang w:val="es-DO"/>
        </w:rPr>
        <w:t>Normas</w:t>
      </w:r>
      <w:r w:rsidRPr="00906930">
        <w:rPr>
          <w:rFonts w:ascii="Verdana" w:hAnsi="Verdana"/>
          <w:sz w:val="22"/>
          <w:szCs w:val="22"/>
          <w:lang w:val="es-DO"/>
        </w:rPr>
        <w:t xml:space="preserve"> de </w:t>
      </w:r>
      <w:r>
        <w:rPr>
          <w:rFonts w:ascii="Verdana" w:hAnsi="Verdana"/>
          <w:sz w:val="22"/>
          <w:szCs w:val="22"/>
          <w:lang w:val="es-DO"/>
        </w:rPr>
        <w:t>C</w:t>
      </w:r>
      <w:r w:rsidRPr="00906930">
        <w:rPr>
          <w:rFonts w:ascii="Verdana" w:hAnsi="Verdana"/>
          <w:sz w:val="22"/>
          <w:szCs w:val="22"/>
          <w:lang w:val="es-DO"/>
        </w:rPr>
        <w:t>onducta</w:t>
      </w:r>
      <w:r>
        <w:rPr>
          <w:rFonts w:ascii="Verdana" w:hAnsi="Verdana"/>
          <w:sz w:val="22"/>
          <w:szCs w:val="22"/>
          <w:lang w:val="es-DO"/>
        </w:rPr>
        <w:t>”</w:t>
      </w:r>
      <w:r w:rsidRPr="00906930">
        <w:rPr>
          <w:rFonts w:ascii="Verdana" w:hAnsi="Verdana"/>
          <w:sz w:val="22"/>
          <w:szCs w:val="22"/>
          <w:lang w:val="es-DO"/>
        </w:rPr>
        <w:t xml:space="preserve"> que aborde los conflictos de intereses, la protección de los denunciantes y la ética comercial?</w:t>
      </w:r>
      <w:proofErr w:type="gramEnd"/>
      <w:r w:rsidRPr="00906930">
        <w:rPr>
          <w:rFonts w:ascii="Verdana" w:hAnsi="Verdana"/>
          <w:sz w:val="22"/>
          <w:szCs w:val="22"/>
          <w:lang w:val="es-DO"/>
        </w:rPr>
        <w:t xml:space="preserve"> (En caso afirmativo, adjunte la política)</w:t>
      </w:r>
    </w:p>
    <w:p w14:paraId="7B2BDD07" w14:textId="77777777" w:rsidR="000A3B24" w:rsidRPr="00906930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CCB3F0A" w14:textId="1245E5AF" w:rsidR="000A3B24" w:rsidRPr="00310CF4" w:rsidRDefault="000A3B24" w:rsidP="000A3B24">
      <w:pPr>
        <w:ind w:firstLine="72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310CF4">
        <w:rPr>
          <w:rFonts w:ascii="Verdana" w:hAnsi="Verdana"/>
          <w:sz w:val="22"/>
          <w:szCs w:val="22"/>
          <w:lang w:val="es-DO"/>
        </w:rPr>
        <w:t>Si</w:t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No</w:t>
      </w:r>
    </w:p>
    <w:p w14:paraId="7C3E593E" w14:textId="58072676" w:rsidR="000A3B24" w:rsidRPr="00906930" w:rsidRDefault="00906930" w:rsidP="000A3B24">
      <w:pPr>
        <w:spacing w:before="200"/>
        <w:jc w:val="both"/>
        <w:rPr>
          <w:rFonts w:ascii="Verdana" w:hAnsi="Verdana"/>
          <w:spacing w:val="-4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Su organización mantiene registros de vehículos, equipos y otros activos fijos en un programa de inventario de activos?</w:t>
      </w:r>
      <w:r w:rsidR="000A3B24" w:rsidRPr="00906930">
        <w:rPr>
          <w:rFonts w:ascii="Verdana" w:hAnsi="Verdana"/>
          <w:spacing w:val="-4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 </w:t>
      </w:r>
      <w:r w:rsidRPr="00906930">
        <w:rPr>
          <w:rFonts w:ascii="Verdana" w:hAnsi="Verdana"/>
          <w:sz w:val="22"/>
          <w:szCs w:val="22"/>
          <w:lang w:val="es-DO"/>
        </w:rPr>
        <w:t>En caso afirmativo, ¿con qué frecuencia se revisan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TEXT </w:instrText>
      </w:r>
      <w:r w:rsidR="000A3B24" w:rsidRPr="00A54ADA">
        <w:rPr>
          <w:rFonts w:ascii="Verdana" w:hAnsi="Verdana"/>
          <w:sz w:val="22"/>
          <w:szCs w:val="22"/>
        </w:rPr>
      </w:r>
      <w:r w:rsidR="000A3B24" w:rsidRPr="00A54ADA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sz w:val="22"/>
          <w:szCs w:val="22"/>
        </w:rPr>
        <w:fldChar w:fldCharType="end"/>
      </w:r>
    </w:p>
    <w:p w14:paraId="7EF28DF7" w14:textId="57D1628D" w:rsidR="000A3B24" w:rsidRPr="00906930" w:rsidRDefault="00906930" w:rsidP="000A3B24">
      <w:pPr>
        <w:spacing w:before="240"/>
        <w:jc w:val="both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Su organización mantiene un seguro de responsabilidad civil general para salvaguardar los activos de la organización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B96517">
        <w:rPr>
          <w:rFonts w:ascii="Verdana" w:hAnsi="Verdana"/>
          <w:sz w:val="22"/>
          <w:szCs w:val="22"/>
        </w:rPr>
      </w:r>
      <w:r w:rsidR="00B96517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3A3D330B" w14:textId="77777777" w:rsidR="000A3B24" w:rsidRPr="00906930" w:rsidRDefault="000A3B24" w:rsidP="000A3B24">
      <w:pPr>
        <w:suppressAutoHyphens w:val="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br w:type="page"/>
      </w:r>
    </w:p>
    <w:p w14:paraId="58DBFFA4" w14:textId="7A9E80B8" w:rsidR="000A3B24" w:rsidRPr="00951F04" w:rsidRDefault="00906930" w:rsidP="00A54ADA">
      <w:pPr>
        <w:pStyle w:val="ListParagraph"/>
        <w:rPr>
          <w:rFonts w:ascii="Verdana" w:hAnsi="Verdana"/>
          <w:i/>
          <w:iCs/>
          <w:sz w:val="22"/>
          <w:szCs w:val="22"/>
          <w:lang w:val="es-DO"/>
        </w:rPr>
      </w:pPr>
      <w:r w:rsidRPr="00951F04">
        <w:rPr>
          <w:rFonts w:ascii="Verdana" w:hAnsi="Verdana"/>
          <w:i/>
          <w:iCs/>
          <w:sz w:val="22"/>
          <w:szCs w:val="22"/>
          <w:highlight w:val="lightGray"/>
          <w:lang w:val="es-DO"/>
        </w:rPr>
        <w:lastRenderedPageBreak/>
        <w:t>Para ser completado por el Gerente de Subvenciones del Proyecto TraSa del IESC/USDA</w:t>
      </w:r>
      <w:r w:rsidR="002F2239" w:rsidRPr="00951F04">
        <w:rPr>
          <w:rFonts w:ascii="Verdana" w:hAnsi="Verdana"/>
          <w:i/>
          <w:iCs/>
          <w:sz w:val="22"/>
          <w:szCs w:val="22"/>
          <w:highlight w:val="lightGray"/>
          <w:lang w:val="es-DO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A3B24" w:rsidRPr="00C34C64" w14:paraId="78E43364" w14:textId="77777777" w:rsidTr="00DE2677">
        <w:tc>
          <w:tcPr>
            <w:tcW w:w="9350" w:type="dxa"/>
            <w:shd w:val="clear" w:color="auto" w:fill="BFBFBF" w:themeFill="background1" w:themeFillShade="BF"/>
          </w:tcPr>
          <w:p w14:paraId="0AEB1DD5" w14:textId="21AD952F" w:rsidR="000A3B24" w:rsidRPr="00A54ADA" w:rsidRDefault="00951F04" w:rsidP="00452CBF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951F04">
              <w:rPr>
                <w:rFonts w:ascii="Verdana" w:hAnsi="Verdana"/>
                <w:b/>
                <w:sz w:val="22"/>
                <w:szCs w:val="22"/>
              </w:rPr>
              <w:t>Conclusiones y Recomendaciones</w:t>
            </w:r>
          </w:p>
        </w:tc>
      </w:tr>
    </w:tbl>
    <w:p w14:paraId="65947A50" w14:textId="66B517EF" w:rsidR="000A3B24" w:rsidRPr="00A54ADA" w:rsidRDefault="00DE2677" w:rsidP="000A3B24">
      <w:pPr>
        <w:rPr>
          <w:rFonts w:ascii="Verdana" w:hAnsi="Verdana"/>
          <w:sz w:val="22"/>
          <w:szCs w:val="22"/>
        </w:rPr>
      </w:pPr>
      <w:r w:rsidRPr="00DE2677">
        <w:rPr>
          <w:rFonts w:ascii="Verdana" w:hAnsi="Verdana"/>
          <w:sz w:val="22"/>
          <w:szCs w:val="22"/>
          <w:lang w:val="es-DO"/>
        </w:rPr>
        <w:t xml:space="preserve">Según el análisis previo a la adjudicación, ¿debería IESC comprar una propiedad en nombre del solicitante de la subvención? </w:t>
      </w:r>
      <w:r w:rsidRPr="00DE2677">
        <w:rPr>
          <w:rFonts w:ascii="Verdana" w:hAnsi="Verdana"/>
          <w:sz w:val="22"/>
          <w:szCs w:val="22"/>
        </w:rPr>
        <w:t xml:space="preserve">Por favor marque </w:t>
      </w:r>
      <w:r w:rsidR="00B37A41">
        <w:rPr>
          <w:rFonts w:ascii="Verdana" w:hAnsi="Verdana"/>
          <w:sz w:val="22"/>
          <w:szCs w:val="22"/>
        </w:rPr>
        <w:t>lo</w:t>
      </w:r>
      <w:r w:rsidRPr="00DE2677">
        <w:rPr>
          <w:rFonts w:ascii="Verdana" w:hAnsi="Verdana"/>
          <w:sz w:val="22"/>
          <w:szCs w:val="22"/>
        </w:rPr>
        <w:t xml:space="preserve"> que corresponda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9"/>
        <w:gridCol w:w="7733"/>
      </w:tblGrid>
      <w:tr w:rsidR="000A3B24" w:rsidRPr="00B96517" w14:paraId="1537EE58" w14:textId="77777777" w:rsidTr="00452CBF">
        <w:tc>
          <w:tcPr>
            <w:tcW w:w="810" w:type="dxa"/>
          </w:tcPr>
          <w:p w14:paraId="0C2539FD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0C438452" w14:textId="01BC14D7" w:rsidR="000A3B24" w:rsidRPr="00DE2677" w:rsidRDefault="00DE2677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Sí, no se recomiendan cambios en los sistemas financieros y de gestión d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</w:p>
        </w:tc>
      </w:tr>
      <w:tr w:rsidR="000A3B24" w:rsidRPr="00B96517" w14:paraId="1D11D3D3" w14:textId="77777777" w:rsidTr="00452CBF">
        <w:trPr>
          <w:trHeight w:val="638"/>
        </w:trPr>
        <w:tc>
          <w:tcPr>
            <w:tcW w:w="810" w:type="dxa"/>
          </w:tcPr>
          <w:p w14:paraId="1DBF746C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54E20D87" w14:textId="7EBBC086" w:rsidR="000A3B24" w:rsidRPr="00DE2677" w:rsidRDefault="00DE2677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Sí, con los cambios recomendados a continuación en los sistemas y procedimientos financieros y de gestión del solicitante. (Ejemplos: Requerir que 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compre un seguro apropiado, requerir que 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desarrolle una póliza de activos fijos, etc.)</w:t>
            </w:r>
          </w:p>
          <w:p w14:paraId="7F2DDA04" w14:textId="77777777" w:rsidR="000A3B24" w:rsidRPr="00DE2677" w:rsidRDefault="000A3B24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</w:p>
        </w:tc>
      </w:tr>
      <w:tr w:rsidR="000A3B24" w:rsidRPr="00B96517" w14:paraId="71979BFB" w14:textId="77777777" w:rsidTr="00452CBF">
        <w:tc>
          <w:tcPr>
            <w:tcW w:w="810" w:type="dxa"/>
            <w:vAlign w:val="center"/>
          </w:tcPr>
          <w:p w14:paraId="4FF80F9B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7A7B91DC" w14:textId="6533160F" w:rsidR="000A3B24" w:rsidRPr="00DE2677" w:rsidRDefault="000A3B24" w:rsidP="00452CBF">
            <w:pPr>
              <w:pStyle w:val="ListParagraph"/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No; </w:t>
            </w:r>
            <w:r w:rsidR="00DE2677" w:rsidRPr="00DE2677">
              <w:rPr>
                <w:rFonts w:ascii="Verdana" w:hAnsi="Verdana"/>
                <w:sz w:val="22"/>
                <w:szCs w:val="22"/>
                <w:lang w:val="es-DO"/>
              </w:rPr>
              <w:t>no recomendado por las razones indicadas aquí</w:t>
            </w:r>
            <w:r w:rsidR="00FE4DB9" w:rsidRPr="00DE2677">
              <w:rPr>
                <w:rFonts w:ascii="Verdana" w:hAnsi="Verdana"/>
                <w:sz w:val="22"/>
                <w:szCs w:val="22"/>
                <w:lang w:val="es-DO"/>
              </w:rPr>
              <w:t>: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6047DE26" w14:textId="77777777" w:rsidR="000A3B24" w:rsidRPr="00A54ADA" w:rsidRDefault="00B96517" w:rsidP="000A3B2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pict w14:anchorId="6326C295">
          <v:rect id="_x0000_i1025" style="width:0;height:1.5pt" o:hralign="center" o:hrstd="t" o:hr="t" fillcolor="#a0a0a0" stroked="f"/>
        </w:pict>
      </w:r>
    </w:p>
    <w:p w14:paraId="40223C49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7C6F863F" w14:textId="5D7B3069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Revisado por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 xml:space="preserve">: 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2F2239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__________________________________</w:t>
      </w:r>
    </w:p>
    <w:p w14:paraId="5D7E14E6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48F498B1" w14:textId="7FFC306B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Título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: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6A928FAC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139E9D5E" w14:textId="3076A155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Firma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 xml:space="preserve">: 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4707D77F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12E2ED65" w14:textId="6669933D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Fecha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: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164C524F" w14:textId="5E71CD79" w:rsidR="000A3B24" w:rsidRPr="00480AA9" w:rsidRDefault="000A3B24" w:rsidP="000A3B24">
      <w:pPr>
        <w:pStyle w:val="ListParagraph"/>
        <w:numPr>
          <w:ilvl w:val="0"/>
          <w:numId w:val="7"/>
        </w:numPr>
        <w:rPr>
          <w:rFonts w:ascii="Verdana" w:hAnsi="Verdana" w:cs="Arial"/>
          <w:b/>
          <w:color w:val="244061"/>
          <w:sz w:val="22"/>
          <w:szCs w:val="22"/>
          <w:lang w:val="es-DO"/>
        </w:rPr>
      </w:pPr>
      <w:r w:rsidRPr="00480AA9">
        <w:rPr>
          <w:rFonts w:ascii="Verdana" w:hAnsi="Verdana" w:cs="Arial"/>
          <w:b/>
          <w:color w:val="244061"/>
          <w:sz w:val="22"/>
          <w:szCs w:val="22"/>
          <w:highlight w:val="yellow"/>
          <w:lang w:val="es-DO"/>
        </w:rPr>
        <w:br w:type="page"/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lastRenderedPageBreak/>
        <w:t xml:space="preserve">Matriz de </w:t>
      </w:r>
      <w:r w:rsidR="00480AA9">
        <w:rPr>
          <w:rFonts w:ascii="Verdana" w:hAnsi="Verdana"/>
          <w:b/>
          <w:sz w:val="22"/>
          <w:szCs w:val="22"/>
          <w:lang w:val="es-DO"/>
        </w:rPr>
        <w:t>E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valuación de </w:t>
      </w:r>
      <w:r w:rsidR="00480AA9">
        <w:rPr>
          <w:rFonts w:ascii="Verdana" w:hAnsi="Verdana"/>
          <w:b/>
          <w:sz w:val="22"/>
          <w:szCs w:val="22"/>
          <w:lang w:val="es-DO"/>
        </w:rPr>
        <w:t>R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iesgos del </w:t>
      </w:r>
      <w:r w:rsidR="00480AA9">
        <w:rPr>
          <w:rFonts w:ascii="Verdana" w:hAnsi="Verdana"/>
          <w:b/>
          <w:sz w:val="22"/>
          <w:szCs w:val="22"/>
          <w:lang w:val="es-DO"/>
        </w:rPr>
        <w:t>B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eneficiario de </w:t>
      </w:r>
      <w:r w:rsidR="00480AA9">
        <w:rPr>
          <w:rFonts w:ascii="Verdana" w:hAnsi="Verdana"/>
          <w:b/>
          <w:sz w:val="22"/>
          <w:szCs w:val="22"/>
          <w:lang w:val="es-DO"/>
        </w:rPr>
        <w:t>S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>ubvenciones del IESC (</w:t>
      </w:r>
      <w:r w:rsidR="00480AA9">
        <w:rPr>
          <w:rFonts w:ascii="Verdana" w:hAnsi="Verdana"/>
          <w:b/>
          <w:sz w:val="22"/>
          <w:szCs w:val="22"/>
          <w:lang w:val="es-DO"/>
        </w:rPr>
        <w:t>S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ubvenciones en </w:t>
      </w:r>
      <w:r w:rsidR="00480AA9">
        <w:rPr>
          <w:rFonts w:ascii="Verdana" w:hAnsi="Verdana"/>
          <w:b/>
          <w:sz w:val="22"/>
          <w:szCs w:val="22"/>
          <w:lang w:val="es-DO"/>
        </w:rPr>
        <w:t>E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>specie)</w:t>
      </w: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2068"/>
        <w:gridCol w:w="2394"/>
        <w:gridCol w:w="2030"/>
        <w:gridCol w:w="2027"/>
        <w:gridCol w:w="2011"/>
      </w:tblGrid>
      <w:tr w:rsidR="00480AA9" w:rsidRPr="00B96517" w14:paraId="4ED027EF" w14:textId="77777777" w:rsidTr="00173738">
        <w:tc>
          <w:tcPr>
            <w:tcW w:w="2068" w:type="dxa"/>
            <w:tcBorders>
              <w:bottom w:val="single" w:sz="18" w:space="0" w:color="auto"/>
              <w:right w:val="single" w:sz="18" w:space="0" w:color="auto"/>
            </w:tcBorders>
          </w:tcPr>
          <w:p w14:paraId="08FE700D" w14:textId="38C3C0A2" w:rsidR="00480AA9" w:rsidRPr="00A54ADA" w:rsidRDefault="00480AA9" w:rsidP="00480AA9">
            <w:pPr>
              <w:tabs>
                <w:tab w:val="right" w:pos="2178"/>
              </w:tabs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Factores de </w:t>
            </w:r>
            <w:r>
              <w:rPr>
                <w:rFonts w:ascii="Verdana" w:hAnsi="Verdana"/>
                <w:b/>
                <w:sz w:val="22"/>
                <w:szCs w:val="22"/>
              </w:rPr>
              <w:t>R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iesgo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</w:tcPr>
          <w:p w14:paraId="241D63EA" w14:textId="50BBD923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Riesgo </w:t>
            </w:r>
            <w:r>
              <w:rPr>
                <w:rFonts w:ascii="Verdana" w:hAnsi="Verdana"/>
                <w:b/>
                <w:sz w:val="22"/>
                <w:szCs w:val="22"/>
              </w:rPr>
              <w:t>B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ajo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168EBC89" w14:textId="19B5153C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Riesgo </w:t>
            </w:r>
            <w:r>
              <w:rPr>
                <w:rFonts w:ascii="Verdana" w:hAnsi="Verdana"/>
                <w:b/>
                <w:sz w:val="22"/>
                <w:szCs w:val="22"/>
              </w:rPr>
              <w:t>M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edio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7CE393E8" w14:textId="263F725C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R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iesgo</w:t>
            </w:r>
            <w:r w:rsidR="00944DC3">
              <w:rPr>
                <w:rFonts w:ascii="Verdana" w:hAnsi="Verdana"/>
                <w:b/>
                <w:sz w:val="22"/>
                <w:szCs w:val="22"/>
              </w:rPr>
              <w:t xml:space="preserve"> Alto</w:t>
            </w:r>
          </w:p>
        </w:tc>
        <w:tc>
          <w:tcPr>
            <w:tcW w:w="2011" w:type="dxa"/>
            <w:tcBorders>
              <w:bottom w:val="single" w:sz="18" w:space="0" w:color="auto"/>
            </w:tcBorders>
          </w:tcPr>
          <w:p w14:paraId="41AE17B4" w14:textId="3421269E" w:rsidR="00480AA9" w:rsidRPr="00480AA9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  <w:lang w:val="es-DO"/>
              </w:rPr>
              <w:t>(Ingrese el nombre del solicitante aquí)</w:t>
            </w:r>
          </w:p>
        </w:tc>
      </w:tr>
      <w:tr w:rsidR="00D92A45" w:rsidRPr="00C34C64" w14:paraId="7EA92F71" w14:textId="77777777" w:rsidTr="00173738">
        <w:tc>
          <w:tcPr>
            <w:tcW w:w="2068" w:type="dxa"/>
            <w:tcBorders>
              <w:top w:val="single" w:sz="18" w:space="0" w:color="auto"/>
              <w:right w:val="single" w:sz="18" w:space="0" w:color="auto"/>
            </w:tcBorders>
          </w:tcPr>
          <w:p w14:paraId="2298E9F9" w14:textId="1BEC3862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Ubicación de la Organización Solicitante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</w:tcPr>
          <w:p w14:paraId="5F54A961" w14:textId="227E5229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E. UU.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14:paraId="4DF2E9B8" w14:textId="42826AC5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l extranjero en el mundo desarrollado (OCDE)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14:paraId="7AFD1EDE" w14:textId="5B0B5B66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l extranjero en el mundo en desarrollo</w:t>
            </w:r>
          </w:p>
        </w:tc>
        <w:tc>
          <w:tcPr>
            <w:tcW w:w="2011" w:type="dxa"/>
            <w:tcBorders>
              <w:top w:val="single" w:sz="18" w:space="0" w:color="auto"/>
            </w:tcBorders>
          </w:tcPr>
          <w:p w14:paraId="5B96217C" w14:textId="49909113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298F6F2F" w14:textId="5911219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>: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0B8DF3AA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3B8E0C4B" w14:textId="673ED0D3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adurez de la Organización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537A7808" w14:textId="35294DBD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ás de 10 años</w:t>
            </w:r>
          </w:p>
        </w:tc>
        <w:tc>
          <w:tcPr>
            <w:tcW w:w="0" w:type="auto"/>
          </w:tcPr>
          <w:p w14:paraId="1C5B9C22" w14:textId="41990B8E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Entre 2-9 años</w:t>
            </w:r>
          </w:p>
        </w:tc>
        <w:tc>
          <w:tcPr>
            <w:tcW w:w="0" w:type="auto"/>
          </w:tcPr>
          <w:p w14:paraId="018173EF" w14:textId="3A220DBD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enos de 2 años</w:t>
            </w:r>
          </w:p>
        </w:tc>
        <w:tc>
          <w:tcPr>
            <w:tcW w:w="2011" w:type="dxa"/>
          </w:tcPr>
          <w:p w14:paraId="5E495869" w14:textId="120D86BF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3ED1A404" w14:textId="038A6688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774C08B4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5FC97BCD" w14:textId="6DA52D4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Experienci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P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revia en l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G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estión de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A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djudicaciones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F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>ederales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4F9F4668" w14:textId="1CDFF7B1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Propiedad/servicios administrados en especie por valor de más de $25,000 (anualmente) durante los últimos 3 años</w:t>
            </w:r>
          </w:p>
        </w:tc>
        <w:tc>
          <w:tcPr>
            <w:tcW w:w="0" w:type="auto"/>
          </w:tcPr>
          <w:p w14:paraId="2C5CE2F1" w14:textId="5076B05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Bienes/servicios administrados en especie por un valor de entre $ 10,000 y $ 24,999 (anualmente) durante los últimos 3 años</w:t>
            </w:r>
          </w:p>
        </w:tc>
        <w:tc>
          <w:tcPr>
            <w:tcW w:w="0" w:type="auto"/>
          </w:tcPr>
          <w:p w14:paraId="027B0541" w14:textId="0D8349E9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Bienes/servicios administrados en especie por un valor inferior a $ 10,000 (anualmente) durante los últimos 3 años</w:t>
            </w:r>
          </w:p>
        </w:tc>
        <w:tc>
          <w:tcPr>
            <w:tcW w:w="2011" w:type="dxa"/>
          </w:tcPr>
          <w:p w14:paraId="44854FF3" w14:textId="48BAAA4A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4959061B" w14:textId="12CCAEF4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7C546033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010BC91D" w14:textId="22E039AE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Importe total de l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>ubvención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3C2F16B5" w14:textId="477669EE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9F4026">
              <w:rPr>
                <w:rFonts w:ascii="Verdana" w:hAnsi="Verdana"/>
                <w:sz w:val="22"/>
                <w:szCs w:val="22"/>
              </w:rPr>
              <w:t>Menos de $100,000</w:t>
            </w:r>
          </w:p>
        </w:tc>
        <w:tc>
          <w:tcPr>
            <w:tcW w:w="0" w:type="auto"/>
          </w:tcPr>
          <w:p w14:paraId="7586E7EE" w14:textId="0BD3D769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Más de $100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,</w:t>
            </w: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000 y menos de $250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,</w:t>
            </w: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000</w:t>
            </w:r>
          </w:p>
        </w:tc>
        <w:tc>
          <w:tcPr>
            <w:tcW w:w="0" w:type="auto"/>
          </w:tcPr>
          <w:p w14:paraId="537C9A62" w14:textId="44668E6B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9F4026">
              <w:rPr>
                <w:rFonts w:ascii="Verdana" w:hAnsi="Verdana"/>
                <w:sz w:val="22"/>
                <w:szCs w:val="22"/>
              </w:rPr>
              <w:t>Más de $250,000</w:t>
            </w:r>
          </w:p>
        </w:tc>
        <w:tc>
          <w:tcPr>
            <w:tcW w:w="2011" w:type="dxa"/>
          </w:tcPr>
          <w:p w14:paraId="3765B204" w14:textId="5790A252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6E3B846E" w14:textId="49AF590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374D6540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3AF6EBDC" w14:textId="5262579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lang w:val="es-DO"/>
              </w:rPr>
              <w:t>Controles Internos: (Segregación de funciones)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2DC3242D" w14:textId="26F81987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Fuerte segregación de deberes en la que diferentes personas realizan cada función.</w:t>
            </w:r>
          </w:p>
        </w:tc>
        <w:tc>
          <w:tcPr>
            <w:tcW w:w="0" w:type="auto"/>
          </w:tcPr>
          <w:p w14:paraId="324F903D" w14:textId="06307DC4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Débil segregación de deberes mediante la cual dos personas realizan estas funciones.</w:t>
            </w:r>
          </w:p>
        </w:tc>
        <w:tc>
          <w:tcPr>
            <w:tcW w:w="0" w:type="auto"/>
          </w:tcPr>
          <w:p w14:paraId="315D4F59" w14:textId="5EE5F60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Segregación débil en la que 1 persona realiza estas funciones</w:t>
            </w:r>
          </w:p>
        </w:tc>
        <w:tc>
          <w:tcPr>
            <w:tcW w:w="2011" w:type="dxa"/>
          </w:tcPr>
          <w:p w14:paraId="63B9E558" w14:textId="01319A5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6DA03CE7" w14:textId="2F9010F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34BAEB21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F32217E" w14:textId="4727B0F3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Controles Internos: (Segregación de fondos con uso de software contable robusto)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313B9F10" w14:textId="7D9424D9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Posee un software de contabilidad robusto y puede mostrar la segregación de fondos</w:t>
            </w:r>
          </w:p>
        </w:tc>
        <w:tc>
          <w:tcPr>
            <w:tcW w:w="0" w:type="auto"/>
          </w:tcPr>
          <w:p w14:paraId="5751FCCE" w14:textId="22D717E5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No segrega </w:t>
            </w:r>
            <w:r w:rsidR="00EC1E67" w:rsidRPr="00173738">
              <w:rPr>
                <w:rFonts w:ascii="Verdana" w:hAnsi="Verdana"/>
                <w:sz w:val="22"/>
                <w:szCs w:val="22"/>
                <w:lang w:val="es-DO"/>
              </w:rPr>
              <w:t>fondos,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 pero posee un programa de software de contabilidad que permitiría la segregación de fondos</w:t>
            </w:r>
          </w:p>
        </w:tc>
        <w:tc>
          <w:tcPr>
            <w:tcW w:w="0" w:type="auto"/>
          </w:tcPr>
          <w:p w14:paraId="7F5C5C6C" w14:textId="19934531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Sin software de contabilidad y/o no puede segregar fondos</w:t>
            </w:r>
          </w:p>
        </w:tc>
        <w:tc>
          <w:tcPr>
            <w:tcW w:w="2011" w:type="dxa"/>
          </w:tcPr>
          <w:p w14:paraId="1552A987" w14:textId="0D6A2FB4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480AA9"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480AA9">
              <w:rPr>
                <w:rFonts w:ascii="Verdana" w:hAnsi="Verdana"/>
                <w:sz w:val="22"/>
                <w:szCs w:val="22"/>
              </w:rPr>
              <w:t>A</w:t>
            </w:r>
          </w:p>
          <w:p w14:paraId="1F3E5120" w14:textId="3219CF8E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37D9F7CA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01DB14CD" w14:textId="2843CC33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Políticas y procedimientos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para el estándar de conducta y gestión de inventario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4CB9BEB5" w14:textId="3F3119F6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Políticas y procedimientos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bien desarrollados y escritos</w:t>
            </w:r>
          </w:p>
        </w:tc>
        <w:tc>
          <w:tcPr>
            <w:tcW w:w="0" w:type="auto"/>
          </w:tcPr>
          <w:p w14:paraId="0CD6157A" w14:textId="21D23F10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Evidencia irregular de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cada política y procedimiento</w:t>
            </w:r>
          </w:p>
        </w:tc>
        <w:tc>
          <w:tcPr>
            <w:tcW w:w="0" w:type="auto"/>
          </w:tcPr>
          <w:p w14:paraId="0C02AD22" w14:textId="6DC4C830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Pocas o ninguna política y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procedimientos escritos</w:t>
            </w:r>
          </w:p>
        </w:tc>
        <w:tc>
          <w:tcPr>
            <w:tcW w:w="2011" w:type="dxa"/>
          </w:tcPr>
          <w:p w14:paraId="5DB8B396" w14:textId="769C156A" w:rsidR="000A3B24" w:rsidRPr="00A54ADA" w:rsidRDefault="00480AA9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lastRenderedPageBreak/>
              <w:t>B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11CE7137" w14:textId="48F3C45D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16B15A0E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4003CBB0" w14:textId="510BDC7E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 xml:space="preserve">Transparencia Internacional </w:t>
            </w:r>
            <w:hyperlink r:id="rId12" w:history="1">
              <w:r w:rsidRPr="000D4C23">
                <w:rPr>
                  <w:rStyle w:val="Hyperlink"/>
                  <w:rFonts w:ascii="Verdana" w:hAnsi="Verdana"/>
                  <w:sz w:val="22"/>
                  <w:szCs w:val="22"/>
                  <w:lang w:val="es-DO"/>
                </w:rPr>
                <w:t>Índice de Percepción de la Corrupción</w:t>
              </w:r>
            </w:hyperlink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6CA9E777" w14:textId="16B5243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70 o más</w:t>
            </w:r>
          </w:p>
        </w:tc>
        <w:tc>
          <w:tcPr>
            <w:tcW w:w="0" w:type="auto"/>
          </w:tcPr>
          <w:p w14:paraId="4D21B9D7" w14:textId="7328D1EA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40-69</w:t>
            </w:r>
          </w:p>
        </w:tc>
        <w:tc>
          <w:tcPr>
            <w:tcW w:w="0" w:type="auto"/>
          </w:tcPr>
          <w:p w14:paraId="21E33F74" w14:textId="18F76020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menos de 40</w:t>
            </w:r>
          </w:p>
        </w:tc>
        <w:tc>
          <w:tcPr>
            <w:tcW w:w="2011" w:type="dxa"/>
          </w:tcPr>
          <w:p w14:paraId="26061085" w14:textId="32AF84C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51B48DD1" w14:textId="4A92D8EE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4448866F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CD8775F" w14:textId="2CD1F15A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 xml:space="preserve">Otras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 xml:space="preserve">onsideraciones de </w:t>
            </w:r>
            <w:r w:rsidR="00944DC3">
              <w:rPr>
                <w:rFonts w:ascii="Verdana" w:hAnsi="Verdana"/>
                <w:sz w:val="22"/>
                <w:szCs w:val="22"/>
                <w:lang w:val="es-DO"/>
              </w:rPr>
              <w:t>R</w:t>
            </w: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>iesgo (enumere otros factores encontrados con la organización)</w:t>
            </w:r>
          </w:p>
        </w:tc>
        <w:tc>
          <w:tcPr>
            <w:tcW w:w="8462" w:type="dxa"/>
            <w:gridSpan w:val="4"/>
            <w:tcBorders>
              <w:left w:val="single" w:sz="18" w:space="0" w:color="auto"/>
            </w:tcBorders>
          </w:tcPr>
          <w:p w14:paraId="07683867" w14:textId="46E6E2BB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4CD455A1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D5A20F3" w14:textId="6BC8EACD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0D4C23">
              <w:rPr>
                <w:rFonts w:ascii="Verdana" w:hAnsi="Verdana"/>
                <w:sz w:val="22"/>
                <w:szCs w:val="22"/>
              </w:rPr>
              <w:t xml:space="preserve">Rango </w:t>
            </w:r>
            <w:r>
              <w:rPr>
                <w:rFonts w:ascii="Verdana" w:hAnsi="Verdana"/>
                <w:sz w:val="22"/>
                <w:szCs w:val="22"/>
              </w:rPr>
              <w:t>C</w:t>
            </w:r>
            <w:r w:rsidRPr="000D4C23">
              <w:rPr>
                <w:rFonts w:ascii="Verdana" w:hAnsi="Verdana"/>
                <w:sz w:val="22"/>
                <w:szCs w:val="22"/>
              </w:rPr>
              <w:t>ompuesto</w:t>
            </w:r>
          </w:p>
        </w:tc>
        <w:tc>
          <w:tcPr>
            <w:tcW w:w="8462" w:type="dxa"/>
            <w:gridSpan w:val="4"/>
            <w:tcBorders>
              <w:left w:val="single" w:sz="18" w:space="0" w:color="auto"/>
            </w:tcBorders>
          </w:tcPr>
          <w:p w14:paraId="75AECED5" w14:textId="7B405C90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B96517">
              <w:rPr>
                <w:rFonts w:ascii="Verdana" w:hAnsi="Verdana"/>
                <w:sz w:val="22"/>
                <w:szCs w:val="22"/>
              </w:rPr>
            </w:r>
            <w:r w:rsidR="00B96517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4E41C94C" w14:textId="1FFAC759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08E5E658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6A4CDC5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3C81FFA4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3EA593A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49838536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18F75F8F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264F5E0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1F5593C2" w14:textId="0F120620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 w:rsidRPr="00B20AE7">
        <w:rPr>
          <w:rFonts w:ascii="Verdana" w:hAnsi="Verdana"/>
          <w:b/>
          <w:bCs/>
          <w:sz w:val="22"/>
          <w:szCs w:val="22"/>
          <w:lang w:val="pt-BR"/>
        </w:rPr>
        <w:t>Completado por</w:t>
      </w:r>
      <w:r w:rsidR="000A3B24" w:rsidRPr="00A54ADA">
        <w:rPr>
          <w:rFonts w:ascii="Verdana" w:hAnsi="Verdana"/>
          <w:b/>
          <w:bCs/>
          <w:sz w:val="22"/>
          <w:szCs w:val="22"/>
        </w:rPr>
        <w:t xml:space="preserve">: 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3112320C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2216D585" w14:textId="7C77C940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 w:rsidRPr="00B20AE7">
        <w:rPr>
          <w:rFonts w:ascii="Verdana" w:hAnsi="Verdana"/>
          <w:b/>
          <w:bCs/>
          <w:sz w:val="22"/>
          <w:szCs w:val="22"/>
          <w:lang w:val="pt-BR"/>
        </w:rPr>
        <w:t>Título</w:t>
      </w:r>
      <w:r w:rsidR="000A3B24" w:rsidRPr="00A54ADA">
        <w:rPr>
          <w:rFonts w:ascii="Verdana" w:hAnsi="Verdana"/>
          <w:b/>
          <w:bCs/>
          <w:sz w:val="22"/>
          <w:szCs w:val="22"/>
        </w:rPr>
        <w:t>: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610A1D04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5C080A27" w14:textId="76DD8845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  <w:lang w:val="pt-BR"/>
        </w:rPr>
        <w:t>Firma</w:t>
      </w:r>
      <w:r w:rsidR="000A3B24" w:rsidRPr="00A54ADA">
        <w:rPr>
          <w:rFonts w:ascii="Verdana" w:hAnsi="Verdana"/>
          <w:b/>
          <w:bCs/>
          <w:sz w:val="22"/>
          <w:szCs w:val="22"/>
        </w:rPr>
        <w:t xml:space="preserve">: 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944DC3">
        <w:rPr>
          <w:rFonts w:ascii="Verdana" w:hAnsi="Verdana"/>
          <w:b/>
          <w:bCs/>
          <w:sz w:val="22"/>
          <w:szCs w:val="22"/>
        </w:rPr>
        <w:t xml:space="preserve">          </w:t>
      </w:r>
      <w:r w:rsidR="000A3B24" w:rsidRPr="00A54ADA">
        <w:rPr>
          <w:rFonts w:ascii="Verdana" w:hAnsi="Verdana"/>
          <w:b/>
          <w:bCs/>
          <w:sz w:val="22"/>
          <w:szCs w:val="22"/>
        </w:rPr>
        <w:t>__________________________________</w:t>
      </w:r>
    </w:p>
    <w:p w14:paraId="3B7A62FE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61348888" w14:textId="47D70193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  <w:lang w:val="pt-BR"/>
        </w:rPr>
        <w:t>Fecha</w:t>
      </w:r>
      <w:r w:rsidR="000A3B24" w:rsidRPr="00A54ADA">
        <w:rPr>
          <w:rFonts w:ascii="Verdana" w:hAnsi="Verdana"/>
          <w:b/>
          <w:bCs/>
          <w:sz w:val="22"/>
          <w:szCs w:val="22"/>
        </w:rPr>
        <w:t>: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3766B694" w14:textId="77777777" w:rsidR="000A3B24" w:rsidRPr="00A54ADA" w:rsidRDefault="000A3B24" w:rsidP="000A3B24">
      <w:pPr>
        <w:suppressAutoHyphens w:val="0"/>
        <w:rPr>
          <w:rFonts w:ascii="Verdana" w:hAnsi="Verdana"/>
          <w:b/>
          <w:bCs/>
          <w:sz w:val="22"/>
          <w:szCs w:val="22"/>
        </w:rPr>
      </w:pPr>
      <w:r w:rsidRPr="00A54ADA">
        <w:rPr>
          <w:rFonts w:ascii="Verdana" w:hAnsi="Verdana"/>
          <w:b/>
          <w:bCs/>
          <w:sz w:val="22"/>
          <w:szCs w:val="22"/>
        </w:rPr>
        <w:br w:type="page"/>
      </w:r>
    </w:p>
    <w:p w14:paraId="7A771830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0C1BEAB4" w14:textId="77777777" w:rsidR="00452CBF" w:rsidRPr="00FD4675" w:rsidRDefault="00452CBF">
      <w:pPr>
        <w:rPr>
          <w:rFonts w:ascii="Verdana" w:hAnsi="Verdana"/>
          <w:sz w:val="22"/>
          <w:szCs w:val="22"/>
          <w:lang w:val="es-DO"/>
        </w:rPr>
      </w:pPr>
    </w:p>
    <w:sectPr w:rsidR="00452CBF" w:rsidRPr="00FD4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5C974" w14:textId="77777777" w:rsidR="00575485" w:rsidRDefault="00575485" w:rsidP="0012142C">
      <w:r>
        <w:separator/>
      </w:r>
    </w:p>
  </w:endnote>
  <w:endnote w:type="continuationSeparator" w:id="0">
    <w:p w14:paraId="03CC58C3" w14:textId="77777777" w:rsidR="00575485" w:rsidRDefault="00575485" w:rsidP="0012142C">
      <w:r>
        <w:continuationSeparator/>
      </w:r>
    </w:p>
  </w:endnote>
  <w:endnote w:type="continuationNotice" w:id="1">
    <w:p w14:paraId="319416CF" w14:textId="77777777" w:rsidR="00575485" w:rsidRDefault="005754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30C4" w14:textId="77777777" w:rsidR="00575485" w:rsidRDefault="00575485" w:rsidP="0012142C">
      <w:r>
        <w:separator/>
      </w:r>
    </w:p>
  </w:footnote>
  <w:footnote w:type="continuationSeparator" w:id="0">
    <w:p w14:paraId="0B5C2967" w14:textId="77777777" w:rsidR="00575485" w:rsidRDefault="00575485" w:rsidP="0012142C">
      <w:r>
        <w:continuationSeparator/>
      </w:r>
    </w:p>
  </w:footnote>
  <w:footnote w:type="continuationNotice" w:id="1">
    <w:p w14:paraId="2DFDAEE6" w14:textId="77777777" w:rsidR="00575485" w:rsidRDefault="005754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4C9"/>
    <w:multiLevelType w:val="hybridMultilevel"/>
    <w:tmpl w:val="B274AA0C"/>
    <w:lvl w:ilvl="0" w:tplc="5CCEC3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C019FF"/>
    <w:multiLevelType w:val="hybridMultilevel"/>
    <w:tmpl w:val="BF7C9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F3ECA"/>
    <w:multiLevelType w:val="singleLevel"/>
    <w:tmpl w:val="FC8AE0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" w15:restartNumberingAfterBreak="0">
    <w:nsid w:val="1D5C134E"/>
    <w:multiLevelType w:val="hybridMultilevel"/>
    <w:tmpl w:val="016AA3DC"/>
    <w:lvl w:ilvl="0" w:tplc="F724A5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648AD"/>
    <w:multiLevelType w:val="singleLevel"/>
    <w:tmpl w:val="4650F6D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47C6326"/>
    <w:multiLevelType w:val="hybridMultilevel"/>
    <w:tmpl w:val="350800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921E00"/>
    <w:multiLevelType w:val="hybridMultilevel"/>
    <w:tmpl w:val="02A01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D7324"/>
    <w:multiLevelType w:val="hybridMultilevel"/>
    <w:tmpl w:val="A072D6F8"/>
    <w:lvl w:ilvl="0" w:tplc="5B4E128A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9" w15:restartNumberingAfterBreak="0">
    <w:nsid w:val="2B7B5A7D"/>
    <w:multiLevelType w:val="hybridMultilevel"/>
    <w:tmpl w:val="B82CEA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5D1C9A"/>
    <w:multiLevelType w:val="hybridMultilevel"/>
    <w:tmpl w:val="71BA59F2"/>
    <w:lvl w:ilvl="0" w:tplc="D2D618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6A471E"/>
    <w:multiLevelType w:val="hybridMultilevel"/>
    <w:tmpl w:val="CC4E53B4"/>
    <w:lvl w:ilvl="0" w:tplc="8690CFDA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7607A3"/>
    <w:multiLevelType w:val="hybridMultilevel"/>
    <w:tmpl w:val="17B495D0"/>
    <w:lvl w:ilvl="0" w:tplc="CD2E17B6">
      <w:start w:val="1"/>
      <w:numFmt w:val="bullet"/>
      <w:pStyle w:val="BODYTEXT2BULLET1"/>
      <w:lvlText w:val=""/>
      <w:lvlJc w:val="left"/>
      <w:pPr>
        <w:tabs>
          <w:tab w:val="num" w:pos="518"/>
        </w:tabs>
        <w:ind w:left="51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43053"/>
    <w:multiLevelType w:val="hybridMultilevel"/>
    <w:tmpl w:val="B828866C"/>
    <w:lvl w:ilvl="0" w:tplc="64FA5F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526CE"/>
    <w:multiLevelType w:val="hybridMultilevel"/>
    <w:tmpl w:val="452AC8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2C23CE"/>
    <w:multiLevelType w:val="multilevel"/>
    <w:tmpl w:val="7BD4FCB4"/>
    <w:lvl w:ilvl="0">
      <w:start w:val="1"/>
      <w:numFmt w:val="none"/>
      <w:lvlText w:val=""/>
      <w:lvlJc w:val="left"/>
      <w:pPr>
        <w:tabs>
          <w:tab w:val="num" w:pos="-2160"/>
        </w:tabs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2">
      <w:start w:val="1"/>
      <w:numFmt w:val="decimal"/>
      <w:lvlText w:val="%2. %3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080"/>
        </w:tabs>
        <w:ind w:left="720"/>
      </w:pPr>
      <w:rPr>
        <w:rFonts w:cs="Times New Roman"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1800"/>
        </w:tabs>
        <w:ind w:left="1440"/>
      </w:pPr>
      <w:rPr>
        <w:rFonts w:cs="Times New Roman"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2520"/>
        </w:tabs>
        <w:ind w:left="2160"/>
      </w:pPr>
      <w:rPr>
        <w:rFonts w:cs="Times New Roman"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3960"/>
        </w:tabs>
        <w:ind w:left="3600"/>
      </w:pPr>
      <w:rPr>
        <w:rFonts w:cs="Times New Roman" w:hint="default"/>
      </w:rPr>
    </w:lvl>
  </w:abstractNum>
  <w:abstractNum w:abstractNumId="16" w15:restartNumberingAfterBreak="0">
    <w:nsid w:val="4D3A747D"/>
    <w:multiLevelType w:val="multilevel"/>
    <w:tmpl w:val="35EC09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7B1DB7"/>
    <w:multiLevelType w:val="hybridMultilevel"/>
    <w:tmpl w:val="A858B3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89C3458"/>
    <w:multiLevelType w:val="hybridMultilevel"/>
    <w:tmpl w:val="5EF42302"/>
    <w:lvl w:ilvl="0" w:tplc="6630C072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4B81784"/>
    <w:multiLevelType w:val="singleLevel"/>
    <w:tmpl w:val="93209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04250979">
    <w:abstractNumId w:val="15"/>
  </w:num>
  <w:num w:numId="2" w16cid:durableId="1420054483">
    <w:abstractNumId w:val="12"/>
  </w:num>
  <w:num w:numId="3" w16cid:durableId="852259495">
    <w:abstractNumId w:val="17"/>
  </w:num>
  <w:num w:numId="4" w16cid:durableId="40253940">
    <w:abstractNumId w:val="18"/>
  </w:num>
  <w:num w:numId="5" w16cid:durableId="1167136723">
    <w:abstractNumId w:val="13"/>
  </w:num>
  <w:num w:numId="6" w16cid:durableId="790126072">
    <w:abstractNumId w:val="5"/>
  </w:num>
  <w:num w:numId="7" w16cid:durableId="334310112">
    <w:abstractNumId w:val="16"/>
  </w:num>
  <w:num w:numId="8" w16cid:durableId="732003648">
    <w:abstractNumId w:val="19"/>
  </w:num>
  <w:num w:numId="9" w16cid:durableId="966162435">
    <w:abstractNumId w:val="2"/>
    <w:lvlOverride w:ilvl="0">
      <w:startOverride w:val="1"/>
    </w:lvlOverride>
  </w:num>
  <w:num w:numId="10" w16cid:durableId="458769630">
    <w:abstractNumId w:val="11"/>
  </w:num>
  <w:num w:numId="11" w16cid:durableId="1419986315">
    <w:abstractNumId w:val="6"/>
  </w:num>
  <w:num w:numId="12" w16cid:durableId="324285561">
    <w:abstractNumId w:val="9"/>
  </w:num>
  <w:num w:numId="13" w16cid:durableId="1818493223">
    <w:abstractNumId w:val="8"/>
  </w:num>
  <w:num w:numId="14" w16cid:durableId="1946231758">
    <w:abstractNumId w:val="14"/>
  </w:num>
  <w:num w:numId="15" w16cid:durableId="2075348582">
    <w:abstractNumId w:val="3"/>
  </w:num>
  <w:num w:numId="16" w16cid:durableId="1548755329">
    <w:abstractNumId w:val="10"/>
  </w:num>
  <w:num w:numId="17" w16cid:durableId="1936282273">
    <w:abstractNumId w:val="4"/>
  </w:num>
  <w:num w:numId="18" w16cid:durableId="1528061708">
    <w:abstractNumId w:val="1"/>
  </w:num>
  <w:num w:numId="19" w16cid:durableId="2070685542">
    <w:abstractNumId w:val="0"/>
  </w:num>
  <w:num w:numId="20" w16cid:durableId="739252128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bW0sDQxMzEyNjRQ0lEKTi0uzszPAykwrwUAaUBUOCwAAAA="/>
  </w:docVars>
  <w:rsids>
    <w:rsidRoot w:val="000A3B24"/>
    <w:rsid w:val="000069CB"/>
    <w:rsid w:val="0001188B"/>
    <w:rsid w:val="00017968"/>
    <w:rsid w:val="000420B2"/>
    <w:rsid w:val="0005733B"/>
    <w:rsid w:val="00061094"/>
    <w:rsid w:val="000808AB"/>
    <w:rsid w:val="00085C3E"/>
    <w:rsid w:val="000A3B24"/>
    <w:rsid w:val="000B7AF6"/>
    <w:rsid w:val="000D43D4"/>
    <w:rsid w:val="000D4C23"/>
    <w:rsid w:val="000F0C78"/>
    <w:rsid w:val="000F510F"/>
    <w:rsid w:val="000F6698"/>
    <w:rsid w:val="000F71BD"/>
    <w:rsid w:val="00102C19"/>
    <w:rsid w:val="0011105B"/>
    <w:rsid w:val="00114C0C"/>
    <w:rsid w:val="0012142C"/>
    <w:rsid w:val="00124DE7"/>
    <w:rsid w:val="00165389"/>
    <w:rsid w:val="00173738"/>
    <w:rsid w:val="00194B90"/>
    <w:rsid w:val="00194DFD"/>
    <w:rsid w:val="001D3826"/>
    <w:rsid w:val="001F1F05"/>
    <w:rsid w:val="001F2CD5"/>
    <w:rsid w:val="00202145"/>
    <w:rsid w:val="00210D20"/>
    <w:rsid w:val="00213E41"/>
    <w:rsid w:val="002323A6"/>
    <w:rsid w:val="0023443B"/>
    <w:rsid w:val="002361FB"/>
    <w:rsid w:val="002450F6"/>
    <w:rsid w:val="00262749"/>
    <w:rsid w:val="00273BB0"/>
    <w:rsid w:val="00283ADA"/>
    <w:rsid w:val="002A0941"/>
    <w:rsid w:val="002A5BC5"/>
    <w:rsid w:val="002A605F"/>
    <w:rsid w:val="002B046C"/>
    <w:rsid w:val="002B6AD3"/>
    <w:rsid w:val="002C44E7"/>
    <w:rsid w:val="002E2252"/>
    <w:rsid w:val="002E4B19"/>
    <w:rsid w:val="002E62A0"/>
    <w:rsid w:val="002E65AB"/>
    <w:rsid w:val="002F2239"/>
    <w:rsid w:val="002F30ED"/>
    <w:rsid w:val="00310CF4"/>
    <w:rsid w:val="0032022F"/>
    <w:rsid w:val="003219AA"/>
    <w:rsid w:val="00323C8C"/>
    <w:rsid w:val="0033041B"/>
    <w:rsid w:val="003651DE"/>
    <w:rsid w:val="003726AD"/>
    <w:rsid w:val="003758FB"/>
    <w:rsid w:val="00376CEC"/>
    <w:rsid w:val="003774B2"/>
    <w:rsid w:val="00387BDD"/>
    <w:rsid w:val="00397882"/>
    <w:rsid w:val="003A2DD0"/>
    <w:rsid w:val="003A542D"/>
    <w:rsid w:val="003C0270"/>
    <w:rsid w:val="003C05AA"/>
    <w:rsid w:val="003D1ED8"/>
    <w:rsid w:val="003D3EC5"/>
    <w:rsid w:val="003D7A24"/>
    <w:rsid w:val="003E6380"/>
    <w:rsid w:val="003F1E6F"/>
    <w:rsid w:val="003F5999"/>
    <w:rsid w:val="003F7136"/>
    <w:rsid w:val="004020B5"/>
    <w:rsid w:val="004228D7"/>
    <w:rsid w:val="00431466"/>
    <w:rsid w:val="00433021"/>
    <w:rsid w:val="00446D28"/>
    <w:rsid w:val="00452CBF"/>
    <w:rsid w:val="00457522"/>
    <w:rsid w:val="00466783"/>
    <w:rsid w:val="00480AA9"/>
    <w:rsid w:val="00492992"/>
    <w:rsid w:val="004A3CEA"/>
    <w:rsid w:val="004B0801"/>
    <w:rsid w:val="004C209A"/>
    <w:rsid w:val="004C26F8"/>
    <w:rsid w:val="004C5A6A"/>
    <w:rsid w:val="004C6F4D"/>
    <w:rsid w:val="004E0232"/>
    <w:rsid w:val="004F1EB7"/>
    <w:rsid w:val="004F3886"/>
    <w:rsid w:val="004F44D0"/>
    <w:rsid w:val="004F582B"/>
    <w:rsid w:val="004F5B36"/>
    <w:rsid w:val="005066FE"/>
    <w:rsid w:val="00522C4A"/>
    <w:rsid w:val="00523550"/>
    <w:rsid w:val="00525428"/>
    <w:rsid w:val="00532391"/>
    <w:rsid w:val="00565E52"/>
    <w:rsid w:val="00575485"/>
    <w:rsid w:val="005A030B"/>
    <w:rsid w:val="005A1A2B"/>
    <w:rsid w:val="005A4E55"/>
    <w:rsid w:val="005B269B"/>
    <w:rsid w:val="005D243B"/>
    <w:rsid w:val="005D5275"/>
    <w:rsid w:val="005D5888"/>
    <w:rsid w:val="005E0DE5"/>
    <w:rsid w:val="005E2797"/>
    <w:rsid w:val="00607B40"/>
    <w:rsid w:val="00610953"/>
    <w:rsid w:val="00635B87"/>
    <w:rsid w:val="00657559"/>
    <w:rsid w:val="006636C2"/>
    <w:rsid w:val="00675A33"/>
    <w:rsid w:val="00683D5E"/>
    <w:rsid w:val="006855E8"/>
    <w:rsid w:val="006A2C87"/>
    <w:rsid w:val="006B1938"/>
    <w:rsid w:val="006B299E"/>
    <w:rsid w:val="006C49B6"/>
    <w:rsid w:val="006E40F2"/>
    <w:rsid w:val="006E7467"/>
    <w:rsid w:val="0070287C"/>
    <w:rsid w:val="00702EDE"/>
    <w:rsid w:val="00704130"/>
    <w:rsid w:val="00705D56"/>
    <w:rsid w:val="00713E76"/>
    <w:rsid w:val="00717B6B"/>
    <w:rsid w:val="0072041A"/>
    <w:rsid w:val="0072153A"/>
    <w:rsid w:val="007218CE"/>
    <w:rsid w:val="00741745"/>
    <w:rsid w:val="0076117C"/>
    <w:rsid w:val="00767FBA"/>
    <w:rsid w:val="00781D6E"/>
    <w:rsid w:val="007876C1"/>
    <w:rsid w:val="007928BB"/>
    <w:rsid w:val="007A0897"/>
    <w:rsid w:val="007A5172"/>
    <w:rsid w:val="007C2E41"/>
    <w:rsid w:val="007C5F05"/>
    <w:rsid w:val="008144C5"/>
    <w:rsid w:val="00852C80"/>
    <w:rsid w:val="008610C1"/>
    <w:rsid w:val="00880720"/>
    <w:rsid w:val="008962A0"/>
    <w:rsid w:val="008A1F24"/>
    <w:rsid w:val="008B1840"/>
    <w:rsid w:val="008B7B21"/>
    <w:rsid w:val="008C6CEE"/>
    <w:rsid w:val="008E09ED"/>
    <w:rsid w:val="008E4180"/>
    <w:rsid w:val="008E4EB2"/>
    <w:rsid w:val="008F09E4"/>
    <w:rsid w:val="008F1313"/>
    <w:rsid w:val="00906930"/>
    <w:rsid w:val="00907915"/>
    <w:rsid w:val="009215EA"/>
    <w:rsid w:val="00923070"/>
    <w:rsid w:val="00930DF9"/>
    <w:rsid w:val="00937A81"/>
    <w:rsid w:val="00944DC3"/>
    <w:rsid w:val="00951F04"/>
    <w:rsid w:val="00962996"/>
    <w:rsid w:val="009820B5"/>
    <w:rsid w:val="00987BD6"/>
    <w:rsid w:val="00991CDB"/>
    <w:rsid w:val="009A5E46"/>
    <w:rsid w:val="009B2CCB"/>
    <w:rsid w:val="009C6D63"/>
    <w:rsid w:val="009C76EA"/>
    <w:rsid w:val="009D00C3"/>
    <w:rsid w:val="009E1349"/>
    <w:rsid w:val="009E66DB"/>
    <w:rsid w:val="009F179D"/>
    <w:rsid w:val="009F4026"/>
    <w:rsid w:val="00A00FA0"/>
    <w:rsid w:val="00A0518D"/>
    <w:rsid w:val="00A069FD"/>
    <w:rsid w:val="00A2370D"/>
    <w:rsid w:val="00A30DC9"/>
    <w:rsid w:val="00A40C78"/>
    <w:rsid w:val="00A44445"/>
    <w:rsid w:val="00A54ADA"/>
    <w:rsid w:val="00A75234"/>
    <w:rsid w:val="00A77024"/>
    <w:rsid w:val="00A80E22"/>
    <w:rsid w:val="00A975BE"/>
    <w:rsid w:val="00AA46D1"/>
    <w:rsid w:val="00AA74AB"/>
    <w:rsid w:val="00AB055D"/>
    <w:rsid w:val="00AB4EDE"/>
    <w:rsid w:val="00AD71EC"/>
    <w:rsid w:val="00AE2951"/>
    <w:rsid w:val="00B04E48"/>
    <w:rsid w:val="00B1623A"/>
    <w:rsid w:val="00B20AE7"/>
    <w:rsid w:val="00B37A41"/>
    <w:rsid w:val="00B46FC2"/>
    <w:rsid w:val="00B51F95"/>
    <w:rsid w:val="00B57939"/>
    <w:rsid w:val="00B612EA"/>
    <w:rsid w:val="00B6217A"/>
    <w:rsid w:val="00B71151"/>
    <w:rsid w:val="00B845D1"/>
    <w:rsid w:val="00B96517"/>
    <w:rsid w:val="00B965B4"/>
    <w:rsid w:val="00BB11AA"/>
    <w:rsid w:val="00BC008F"/>
    <w:rsid w:val="00BD3C64"/>
    <w:rsid w:val="00BF0B48"/>
    <w:rsid w:val="00BF0D8B"/>
    <w:rsid w:val="00BF1B49"/>
    <w:rsid w:val="00BF5B2D"/>
    <w:rsid w:val="00C11CD5"/>
    <w:rsid w:val="00C15E91"/>
    <w:rsid w:val="00C229B3"/>
    <w:rsid w:val="00C265B8"/>
    <w:rsid w:val="00C27ADA"/>
    <w:rsid w:val="00C30942"/>
    <w:rsid w:val="00C315F7"/>
    <w:rsid w:val="00C34C64"/>
    <w:rsid w:val="00C50123"/>
    <w:rsid w:val="00C63E6E"/>
    <w:rsid w:val="00C72B01"/>
    <w:rsid w:val="00C74F65"/>
    <w:rsid w:val="00C81ACC"/>
    <w:rsid w:val="00C8602D"/>
    <w:rsid w:val="00C8657C"/>
    <w:rsid w:val="00C96D33"/>
    <w:rsid w:val="00CC2938"/>
    <w:rsid w:val="00CD7C06"/>
    <w:rsid w:val="00CE1CF7"/>
    <w:rsid w:val="00CE355A"/>
    <w:rsid w:val="00D22E11"/>
    <w:rsid w:val="00D23AF6"/>
    <w:rsid w:val="00D43799"/>
    <w:rsid w:val="00D53225"/>
    <w:rsid w:val="00D64446"/>
    <w:rsid w:val="00D71AB9"/>
    <w:rsid w:val="00D730BD"/>
    <w:rsid w:val="00D90BCE"/>
    <w:rsid w:val="00D92A45"/>
    <w:rsid w:val="00D9633D"/>
    <w:rsid w:val="00DA0B21"/>
    <w:rsid w:val="00DA13E8"/>
    <w:rsid w:val="00DB69AB"/>
    <w:rsid w:val="00DD1C3D"/>
    <w:rsid w:val="00DD2953"/>
    <w:rsid w:val="00DD5395"/>
    <w:rsid w:val="00DE2677"/>
    <w:rsid w:val="00DE27E9"/>
    <w:rsid w:val="00DE3EEF"/>
    <w:rsid w:val="00DF070A"/>
    <w:rsid w:val="00E07693"/>
    <w:rsid w:val="00E14CFA"/>
    <w:rsid w:val="00E20D24"/>
    <w:rsid w:val="00E22709"/>
    <w:rsid w:val="00E33707"/>
    <w:rsid w:val="00E3637B"/>
    <w:rsid w:val="00E414FE"/>
    <w:rsid w:val="00E54B2D"/>
    <w:rsid w:val="00E57BC1"/>
    <w:rsid w:val="00E71139"/>
    <w:rsid w:val="00E85DC9"/>
    <w:rsid w:val="00E87938"/>
    <w:rsid w:val="00EA63B5"/>
    <w:rsid w:val="00EA7B74"/>
    <w:rsid w:val="00EC1E67"/>
    <w:rsid w:val="00ED050A"/>
    <w:rsid w:val="00ED6A49"/>
    <w:rsid w:val="00EE3664"/>
    <w:rsid w:val="00EF18FA"/>
    <w:rsid w:val="00F111B4"/>
    <w:rsid w:val="00F31C24"/>
    <w:rsid w:val="00F325A3"/>
    <w:rsid w:val="00F339FB"/>
    <w:rsid w:val="00F36F38"/>
    <w:rsid w:val="00F46C2F"/>
    <w:rsid w:val="00F548AF"/>
    <w:rsid w:val="00F61379"/>
    <w:rsid w:val="00F658CA"/>
    <w:rsid w:val="00F6780D"/>
    <w:rsid w:val="00F71E0B"/>
    <w:rsid w:val="00F74198"/>
    <w:rsid w:val="00F95C27"/>
    <w:rsid w:val="00F95F0E"/>
    <w:rsid w:val="00FA2FE7"/>
    <w:rsid w:val="00FB3186"/>
    <w:rsid w:val="00FB7776"/>
    <w:rsid w:val="00FD4675"/>
    <w:rsid w:val="00FD78E5"/>
    <w:rsid w:val="00FE4DB9"/>
    <w:rsid w:val="0CE4861E"/>
    <w:rsid w:val="1A10EF80"/>
    <w:rsid w:val="1F798CBD"/>
    <w:rsid w:val="23D23894"/>
    <w:rsid w:val="6066B6B5"/>
    <w:rsid w:val="63D55A5B"/>
    <w:rsid w:val="67105E4E"/>
    <w:rsid w:val="69F73715"/>
    <w:rsid w:val="6A577AD5"/>
    <w:rsid w:val="7964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14D7AFE"/>
  <w15:chartTrackingRefBased/>
  <w15:docId w15:val="{C55814F3-CC3D-4E99-8F8D-3F127906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B2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0A3B2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aliases w:val="Subheader"/>
    <w:basedOn w:val="Normal"/>
    <w:next w:val="Normal"/>
    <w:link w:val="Heading2Char"/>
    <w:uiPriority w:val="9"/>
    <w:unhideWhenUsed/>
    <w:qFormat/>
    <w:rsid w:val="000A3B24"/>
    <w:pPr>
      <w:keepNext/>
      <w:keepLines/>
      <w:suppressAutoHyphens w:val="0"/>
      <w:spacing w:before="240" w:after="240" w:line="320" w:lineRule="exact"/>
      <w:outlineLvl w:val="1"/>
    </w:pPr>
    <w:rPr>
      <w:rFonts w:ascii="Verdana" w:eastAsiaTheme="majorEastAsia" w:hAnsi="Verdana" w:cstheme="majorBidi"/>
      <w:b/>
      <w:caps/>
      <w:color w:val="693263"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0A3B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A3B24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A3B24"/>
    <w:pPr>
      <w:numPr>
        <w:ilvl w:val="5"/>
        <w:numId w:val="1"/>
      </w:numPr>
      <w:spacing w:before="240" w:after="60"/>
      <w:outlineLvl w:val="5"/>
    </w:pPr>
    <w:rPr>
      <w:b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A3B24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A3B24"/>
    <w:pPr>
      <w:numPr>
        <w:ilvl w:val="7"/>
        <w:numId w:val="1"/>
      </w:numPr>
      <w:spacing w:before="240" w:after="60"/>
      <w:outlineLvl w:val="7"/>
    </w:pPr>
    <w:rPr>
      <w:i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A3B24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3B24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aliases w:val="Subheader Char"/>
    <w:basedOn w:val="DefaultParagraphFont"/>
    <w:link w:val="Heading2"/>
    <w:uiPriority w:val="9"/>
    <w:rsid w:val="000A3B24"/>
    <w:rPr>
      <w:rFonts w:ascii="Verdana" w:eastAsiaTheme="majorEastAsia" w:hAnsi="Verdana" w:cstheme="majorBidi"/>
      <w:b/>
      <w:caps/>
      <w:color w:val="693263"/>
    </w:rPr>
  </w:style>
  <w:style w:type="character" w:customStyle="1" w:styleId="Heading3Char">
    <w:name w:val="Heading 3 Char"/>
    <w:basedOn w:val="DefaultParagraphFont"/>
    <w:link w:val="Heading3"/>
    <w:rsid w:val="000A3B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0A3B24"/>
    <w:rPr>
      <w:rFonts w:ascii="Times New Roman" w:eastAsia="Times New Roman" w:hAnsi="Times New Roman" w:cs="Times New Roman"/>
      <w:b/>
      <w:i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sid w:val="000A3B24"/>
    <w:rPr>
      <w:rFonts w:ascii="Times New Roman" w:eastAsia="Times New Roman" w:hAnsi="Times New Roman" w:cs="Times New Roman"/>
      <w:b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0A3B24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0A3B24"/>
    <w:rPr>
      <w:rFonts w:ascii="Arial" w:eastAsia="Times New Roman" w:hAnsi="Arial" w:cs="Times New Roman"/>
      <w:sz w:val="24"/>
    </w:rPr>
  </w:style>
  <w:style w:type="paragraph" w:customStyle="1" w:styleId="FormTitle">
    <w:name w:val="FormTitle"/>
    <w:basedOn w:val="Normal"/>
    <w:uiPriority w:val="99"/>
    <w:rsid w:val="000A3B24"/>
    <w:pPr>
      <w:jc w:val="center"/>
    </w:pPr>
    <w:rPr>
      <w:rFonts w:ascii="Arial" w:hAnsi="Arial"/>
      <w:b/>
      <w:smallCaps/>
      <w:sz w:val="28"/>
    </w:rPr>
  </w:style>
  <w:style w:type="paragraph" w:customStyle="1" w:styleId="USAIDLargeSubhead-Arial14pt">
    <w:name w:val="USAID Large Subhead - Arial 14pt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Subhead">
    <w:name w:val="Subhead"/>
    <w:aliases w:val="Alt-S,Alt-S Char,Subhead Char,Subhead Char Char Char,Alt-S Char Char Char,Alt-S Char Char Char Char,Alt-S Char Char Char Char Char Char Char,Alt-S Char Char Char Char Char Char"/>
    <w:next w:val="Normal"/>
    <w:link w:val="SubheadCharChar"/>
    <w:uiPriority w:val="99"/>
    <w:rsid w:val="000A3B24"/>
    <w:pPr>
      <w:keepNext/>
      <w:spacing w:after="240" w:line="240" w:lineRule="auto"/>
    </w:pPr>
    <w:rPr>
      <w:rFonts w:ascii="Arial" w:eastAsia="Times New Roman" w:hAnsi="Arial" w:cs="Arial"/>
      <w:b/>
      <w:bCs/>
      <w:noProof/>
    </w:rPr>
  </w:style>
  <w:style w:type="paragraph" w:customStyle="1" w:styleId="Bullet">
    <w:name w:val="Bullet"/>
    <w:aliases w:val="Alt-B"/>
    <w:next w:val="Normal"/>
    <w:uiPriority w:val="99"/>
    <w:rsid w:val="000A3B24"/>
    <w:pPr>
      <w:tabs>
        <w:tab w:val="num" w:pos="720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noProof/>
      <w:szCs w:val="20"/>
    </w:rPr>
  </w:style>
  <w:style w:type="character" w:customStyle="1" w:styleId="SubheadCharChar">
    <w:name w:val="Subhead Char Char"/>
    <w:basedOn w:val="DefaultParagraphFont"/>
    <w:link w:val="Subhead"/>
    <w:uiPriority w:val="99"/>
    <w:locked/>
    <w:rsid w:val="000A3B24"/>
    <w:rPr>
      <w:rFonts w:ascii="Arial" w:eastAsia="Times New Roman" w:hAnsi="Arial" w:cs="Arial"/>
      <w:b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rsid w:val="000A3B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2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3B24"/>
    <w:pPr>
      <w:suppressAutoHyphens w:val="0"/>
      <w:spacing w:before="100" w:beforeAutospacing="1" w:after="100" w:afterAutospacing="1"/>
    </w:pPr>
    <w:rPr>
      <w:szCs w:val="24"/>
    </w:rPr>
  </w:style>
  <w:style w:type="paragraph" w:customStyle="1" w:styleId="NEWUSAIDFactSheetSubheadArial14pt">
    <w:name w:val="NEW USAID Fact Sheet Subhead Arial 14pt"/>
    <w:uiPriority w:val="99"/>
    <w:rsid w:val="000A3B24"/>
    <w:pPr>
      <w:suppressAutoHyphens/>
      <w:spacing w:after="0" w:line="240" w:lineRule="auto"/>
    </w:pPr>
    <w:rPr>
      <w:rFonts w:ascii="Arial" w:eastAsia="Times New Roman" w:hAnsi="Arial" w:cs="Times New Roman"/>
      <w:b/>
      <w:bCs/>
      <w:color w:val="002A6C"/>
      <w:sz w:val="28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0A3B24"/>
    <w:pPr>
      <w:tabs>
        <w:tab w:val="left" w:pos="215"/>
      </w:tabs>
      <w:spacing w:after="100" w:line="180" w:lineRule="exact"/>
      <w:ind w:left="215" w:hanging="215"/>
      <w:jc w:val="both"/>
    </w:pPr>
    <w:rPr>
      <w:b/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3B24"/>
    <w:rPr>
      <w:rFonts w:ascii="Times New Roman" w:eastAsia="Times New Roman" w:hAnsi="Times New Roman" w:cs="Times New Roman"/>
      <w:b/>
      <w:sz w:val="20"/>
      <w:szCs w:val="18"/>
    </w:rPr>
  </w:style>
  <w:style w:type="paragraph" w:styleId="Header">
    <w:name w:val="header"/>
    <w:basedOn w:val="Normal"/>
    <w:link w:val="HeaderChar"/>
    <w:rsid w:val="000A3B24"/>
    <w:pPr>
      <w:tabs>
        <w:tab w:val="center" w:pos="4320"/>
        <w:tab w:val="right" w:pos="8640"/>
      </w:tabs>
      <w:spacing w:line="280" w:lineRule="atLeast"/>
    </w:pPr>
    <w:rPr>
      <w:b/>
    </w:rPr>
  </w:style>
  <w:style w:type="character" w:customStyle="1" w:styleId="HeaderChar">
    <w:name w:val="Header Char"/>
    <w:basedOn w:val="DefaultParagraphFont"/>
    <w:link w:val="Header"/>
    <w:rsid w:val="000A3B24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0A3B24"/>
    <w:pPr>
      <w:tabs>
        <w:tab w:val="center" w:pos="5029"/>
        <w:tab w:val="right" w:pos="10064"/>
      </w:tabs>
      <w:spacing w:line="200" w:lineRule="exac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A3B24"/>
    <w:rPr>
      <w:rFonts w:ascii="Times New Roman" w:eastAsia="Times New Roman" w:hAnsi="Times New Roman" w:cs="Times New Roman"/>
      <w:sz w:val="18"/>
      <w:szCs w:val="20"/>
    </w:rPr>
  </w:style>
  <w:style w:type="character" w:styleId="PageNumber">
    <w:name w:val="page number"/>
    <w:basedOn w:val="DefaultParagraphFont"/>
    <w:rsid w:val="000A3B24"/>
    <w:rPr>
      <w:rFonts w:ascii="Arial" w:hAnsi="Arial" w:cs="Times New Roman"/>
      <w:sz w:val="16"/>
    </w:rPr>
  </w:style>
  <w:style w:type="paragraph" w:styleId="BodyText2">
    <w:name w:val="Body Text 2"/>
    <w:basedOn w:val="Normal"/>
    <w:link w:val="BodyText2Char"/>
    <w:uiPriority w:val="99"/>
    <w:rsid w:val="000A3B24"/>
    <w:pPr>
      <w:spacing w:after="120" w:line="480" w:lineRule="auto"/>
    </w:pPr>
    <w:rPr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paragraph" w:customStyle="1" w:styleId="BoxHeadline">
    <w:name w:val="Box Headline"/>
    <w:uiPriority w:val="99"/>
    <w:rsid w:val="000A3B24"/>
    <w:pPr>
      <w:suppressAutoHyphens/>
      <w:spacing w:after="120" w:line="240" w:lineRule="auto"/>
      <w:jc w:val="center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SectionHead">
    <w:name w:val="Section #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Bullet2">
    <w:name w:val="Bullet 2"/>
    <w:aliases w:val="Alt-2"/>
    <w:uiPriority w:val="99"/>
    <w:rsid w:val="000A3B24"/>
    <w:pPr>
      <w:spacing w:after="0" w:line="240" w:lineRule="auto"/>
      <w:ind w:left="1440" w:hanging="360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4Document">
    <w:name w:val="4Document"/>
    <w:uiPriority w:val="99"/>
    <w:rsid w:val="000A3B24"/>
    <w:rPr>
      <w:rFonts w:ascii="Shruti"/>
      <w:sz w:val="24"/>
    </w:rPr>
  </w:style>
  <w:style w:type="character" w:styleId="Hyperlink">
    <w:name w:val="Hyperlink"/>
    <w:basedOn w:val="DefaultParagraphFont"/>
    <w:uiPriority w:val="99"/>
    <w:rsid w:val="000A3B24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0A3B24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0A3B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USAIDQtrlyReportBodyText-TimesRoman12pt">
    <w:name w:val="USAID Qtrly Report Body Text - Times Roman 12pt"/>
    <w:basedOn w:val="Normal"/>
    <w:link w:val="USAIDQtrlyReportBodyText-TimesRoman12ptChar"/>
    <w:uiPriority w:val="99"/>
    <w:rsid w:val="000A3B24"/>
    <w:pPr>
      <w:suppressAutoHyphens w:val="0"/>
    </w:pPr>
    <w:rPr>
      <w:szCs w:val="24"/>
    </w:rPr>
  </w:style>
  <w:style w:type="character" w:customStyle="1" w:styleId="USAIDQtrlyReportBodyText-TimesRoman12ptChar">
    <w:name w:val="USAID Qtrly Report Body Text - Times Roman 12pt Char"/>
    <w:basedOn w:val="DefaultParagraphFont"/>
    <w:link w:val="USAIDQtrlyReportBodyText-TimesRoman12pt"/>
    <w:uiPriority w:val="99"/>
    <w:locked/>
    <w:rsid w:val="000A3B24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rsid w:val="000A3B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0A3B2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ectionTitleHead">
    <w:name w:val="Section Title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xl24">
    <w:name w:val="xl24"/>
    <w:basedOn w:val="Normal"/>
    <w:uiPriority w:val="99"/>
    <w:rsid w:val="000A3B24"/>
    <w:pPr>
      <w:pBdr>
        <w:left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sz w:val="22"/>
      <w:szCs w:val="24"/>
    </w:rPr>
  </w:style>
  <w:style w:type="paragraph" w:styleId="NormalWeb">
    <w:name w:val="Normal (Web)"/>
    <w:basedOn w:val="Normal"/>
    <w:uiPriority w:val="99"/>
    <w:rsid w:val="000A3B24"/>
    <w:pPr>
      <w:spacing w:before="100" w:beforeAutospacing="1" w:after="100" w:afterAutospacing="1"/>
    </w:pPr>
    <w:rPr>
      <w:lang w:eastAsia="zh-CN"/>
    </w:rPr>
  </w:style>
  <w:style w:type="paragraph" w:customStyle="1" w:styleId="BODYTEXT2BULLET1">
    <w:name w:val="BODY TEXT 2 BULLET 1"/>
    <w:basedOn w:val="Normal"/>
    <w:uiPriority w:val="99"/>
    <w:rsid w:val="000A3B24"/>
    <w:pPr>
      <w:numPr>
        <w:numId w:val="2"/>
      </w:numPr>
      <w:suppressAutoHyphens w:val="0"/>
      <w:spacing w:after="120" w:line="200" w:lineRule="exact"/>
      <w:ind w:left="288" w:hanging="288"/>
    </w:pPr>
    <w:rPr>
      <w:rFonts w:ascii="Arial" w:hAnsi="Arial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rsid w:val="000A3B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B24"/>
    <w:rPr>
      <w:rFonts w:ascii="Times New Roman" w:eastAsia="Times New Roman" w:hAnsi="Times New Roman" w:cs="Times New Roman"/>
      <w:sz w:val="20"/>
      <w:szCs w:val="20"/>
    </w:rPr>
  </w:style>
  <w:style w:type="character" w:customStyle="1" w:styleId="Alt-SCharChar">
    <w:name w:val="Alt-S Char Char"/>
    <w:aliases w:val="Subhead Char1,Alt-S Char1"/>
    <w:basedOn w:val="DefaultParagraphFont"/>
    <w:uiPriority w:val="99"/>
    <w:rsid w:val="000A3B24"/>
    <w:rPr>
      <w:rFonts w:ascii="Arial" w:hAnsi="Arial" w:cs="Arial"/>
      <w:b/>
      <w:bCs/>
      <w:noProof/>
      <w:sz w:val="22"/>
      <w:szCs w:val="22"/>
      <w:lang w:val="en-US" w:eastAsia="en-US" w:bidi="ar-SA"/>
    </w:rPr>
  </w:style>
  <w:style w:type="paragraph" w:customStyle="1" w:styleId="USAIDHeadline-Arial36pt">
    <w:name w:val="USAID Headline - Arial 36pt"/>
    <w:basedOn w:val="Normal"/>
    <w:uiPriority w:val="99"/>
    <w:rsid w:val="000A3B24"/>
    <w:rPr>
      <w:rFonts w:ascii="Arial" w:eastAsia="MS Mincho" w:hAnsi="Arial"/>
      <w:caps/>
      <w:color w:val="00286B"/>
      <w:sz w:val="72"/>
      <w:szCs w:val="26"/>
    </w:rPr>
  </w:style>
  <w:style w:type="paragraph" w:styleId="TOC5">
    <w:name w:val="toc 5"/>
    <w:basedOn w:val="Normal"/>
    <w:next w:val="Normal"/>
    <w:autoRedefine/>
    <w:uiPriority w:val="99"/>
    <w:semiHidden/>
    <w:rsid w:val="000A3B24"/>
    <w:pPr>
      <w:ind w:left="88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3B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B2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0A3B24"/>
    <w:pPr>
      <w:tabs>
        <w:tab w:val="right" w:leader="dot" w:pos="9350"/>
      </w:tabs>
    </w:pPr>
    <w:rPr>
      <w:noProof/>
    </w:rPr>
  </w:style>
  <w:style w:type="character" w:styleId="FootnoteReference">
    <w:name w:val="footnote reference"/>
    <w:basedOn w:val="DefaultParagraphFont"/>
    <w:uiPriority w:val="99"/>
    <w:unhideWhenUsed/>
    <w:rsid w:val="000A3B2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A3B2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A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A3B24"/>
    <w:pPr>
      <w:spacing w:after="0" w:line="240" w:lineRule="auto"/>
    </w:pPr>
  </w:style>
  <w:style w:type="paragraph" w:styleId="Title">
    <w:name w:val="Title"/>
    <w:next w:val="Normal"/>
    <w:link w:val="TitleChar"/>
    <w:uiPriority w:val="10"/>
    <w:qFormat/>
    <w:rsid w:val="000A3B24"/>
    <w:pPr>
      <w:spacing w:after="0" w:line="240" w:lineRule="auto"/>
    </w:pPr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0A3B24"/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paragraph" w:styleId="IntenseQuote">
    <w:name w:val="Intense Quote"/>
    <w:aliases w:val="Coversheet Flourish"/>
    <w:basedOn w:val="Normal"/>
    <w:next w:val="Normal"/>
    <w:link w:val="IntenseQuoteChar"/>
    <w:uiPriority w:val="30"/>
    <w:qFormat/>
    <w:rsid w:val="000A3B24"/>
    <w:pPr>
      <w:pBdr>
        <w:top w:val="single" w:sz="4" w:space="15" w:color="E1B745"/>
        <w:bottom w:val="single" w:sz="4" w:space="15" w:color="E1B745"/>
      </w:pBdr>
      <w:suppressAutoHyphens w:val="0"/>
      <w:spacing w:before="520" w:after="520" w:line="320" w:lineRule="exact"/>
      <w:ind w:left="360" w:right="936"/>
    </w:pPr>
    <w:rPr>
      <w:rFonts w:ascii="Verdana" w:eastAsiaTheme="minorEastAsia" w:hAnsi="Verdana" w:cstheme="minorBidi"/>
      <w:iCs/>
      <w:color w:val="021A4A"/>
      <w:sz w:val="22"/>
      <w:szCs w:val="32"/>
    </w:rPr>
  </w:style>
  <w:style w:type="character" w:customStyle="1" w:styleId="IntenseQuoteChar">
    <w:name w:val="Intense Quote Char"/>
    <w:aliases w:val="Coversheet Flourish Char"/>
    <w:basedOn w:val="DefaultParagraphFont"/>
    <w:link w:val="IntenseQuote"/>
    <w:uiPriority w:val="30"/>
    <w:rsid w:val="000A3B24"/>
    <w:rPr>
      <w:rFonts w:ascii="Verdana" w:eastAsiaTheme="minorEastAsia" w:hAnsi="Verdana"/>
      <w:iCs/>
      <w:color w:val="021A4A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0A3B24"/>
    <w:pPr>
      <w:numPr>
        <w:ilvl w:val="1"/>
      </w:numPr>
      <w:suppressAutoHyphens w:val="0"/>
      <w:spacing w:after="160" w:line="320" w:lineRule="exact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A3B24"/>
    <w:rPr>
      <w:rFonts w:eastAsiaTheme="minorEastAsia"/>
      <w:color w:val="5A5A5A" w:themeColor="text1" w:themeTint="A5"/>
      <w:spacing w:val="15"/>
    </w:rPr>
  </w:style>
  <w:style w:type="paragraph" w:customStyle="1" w:styleId="BasicParagraph">
    <w:name w:val="[Basic Paragraph]"/>
    <w:basedOn w:val="Normal"/>
    <w:uiPriority w:val="99"/>
    <w:rsid w:val="000A3B24"/>
    <w:pPr>
      <w:widowControl w:val="0"/>
      <w:suppressAutoHyphens w:val="0"/>
      <w:autoSpaceDE w:val="0"/>
      <w:autoSpaceDN w:val="0"/>
      <w:adjustRightInd w:val="0"/>
      <w:spacing w:after="24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0A3B24"/>
    <w:pPr>
      <w:suppressAutoHyphens w:val="0"/>
      <w:spacing w:before="120" w:after="320"/>
      <w:jc w:val="center"/>
    </w:pPr>
    <w:rPr>
      <w:rFonts w:ascii="Verdana" w:eastAsiaTheme="minorEastAsia" w:hAnsi="Verdana" w:cstheme="minorBidi"/>
      <w:b/>
      <w:bCs/>
      <w:color w:val="E1B745"/>
      <w:sz w:val="18"/>
      <w:szCs w:val="18"/>
    </w:rPr>
  </w:style>
  <w:style w:type="paragraph" w:styleId="NoSpacing">
    <w:name w:val="No Spacing"/>
    <w:aliases w:val="Normal Bullets"/>
    <w:basedOn w:val="ListParagraph"/>
    <w:uiPriority w:val="1"/>
    <w:qFormat/>
    <w:rsid w:val="000A3B24"/>
    <w:pPr>
      <w:spacing w:before="0" w:beforeAutospacing="0" w:after="240" w:afterAutospacing="0" w:line="320" w:lineRule="exact"/>
      <w:contextualSpacing/>
    </w:pPr>
    <w:rPr>
      <w:rFonts w:ascii="Verdana" w:eastAsiaTheme="minorEastAsia" w:hAnsi="Verdana" w:cs="Arial"/>
      <w:color w:val="1A1A1A"/>
      <w:sz w:val="22"/>
      <w:szCs w:val="26"/>
    </w:rPr>
  </w:style>
  <w:style w:type="paragraph" w:customStyle="1" w:styleId="CondensedTableFont">
    <w:name w:val="Condensed Table Font"/>
    <w:basedOn w:val="NoSpacing"/>
    <w:qFormat/>
    <w:rsid w:val="000A3B24"/>
    <w:pPr>
      <w:framePr w:hSpace="180" w:wrap="around" w:vAnchor="text" w:hAnchor="page" w:x="739" w:y="316"/>
    </w:pPr>
    <w:rPr>
      <w:color w:val="auto"/>
      <w:sz w:val="18"/>
    </w:rPr>
  </w:style>
  <w:style w:type="paragraph" w:customStyle="1" w:styleId="Instructions">
    <w:name w:val="Instructions"/>
    <w:next w:val="Normal"/>
    <w:uiPriority w:val="2"/>
    <w:qFormat/>
    <w:rsid w:val="000A3B24"/>
    <w:pPr>
      <w:numPr>
        <w:numId w:val="17"/>
      </w:numPr>
      <w:spacing w:before="120" w:after="120" w:line="240" w:lineRule="auto"/>
    </w:pPr>
    <w:rPr>
      <w:rFonts w:ascii="Gill Sans MT" w:eastAsia="MS Mincho" w:hAnsi="Gill Sans MT" w:cs="GillSansMTStd-Book"/>
      <w:color w:val="404040"/>
      <w:sz w:val="20"/>
    </w:rPr>
  </w:style>
  <w:style w:type="paragraph" w:customStyle="1" w:styleId="IntenseQuote2">
    <w:name w:val="Intense Quote 2"/>
    <w:basedOn w:val="IntenseQuote"/>
    <w:autoRedefine/>
    <w:qFormat/>
    <w:rsid w:val="000A3B24"/>
    <w:pPr>
      <w:spacing w:line="360" w:lineRule="auto"/>
    </w:pPr>
    <w:rPr>
      <w:rFonts w:ascii="Century Schoolbook" w:hAnsi="Century Schoolbook"/>
      <w:sz w:val="32"/>
    </w:rPr>
  </w:style>
  <w:style w:type="table" w:customStyle="1" w:styleId="PlainTable11">
    <w:name w:val="Plain Table 11"/>
    <w:basedOn w:val="TableNormal"/>
    <w:uiPriority w:val="41"/>
    <w:rsid w:val="000A3B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heading2">
    <w:name w:val="Subheading 2"/>
    <w:basedOn w:val="Heading2"/>
    <w:qFormat/>
    <w:rsid w:val="000A3B24"/>
    <w:pPr>
      <w:ind w:left="720"/>
    </w:pPr>
    <w:rPr>
      <w:bCs/>
      <w:color w:val="505B61"/>
    </w:rPr>
  </w:style>
  <w:style w:type="paragraph" w:customStyle="1" w:styleId="Subheading3">
    <w:name w:val="Subheading 3"/>
    <w:basedOn w:val="Subheading2"/>
    <w:qFormat/>
    <w:rsid w:val="000A3B24"/>
    <w:pPr>
      <w:ind w:left="1440"/>
    </w:pPr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0A3B24"/>
    <w:pPr>
      <w:tabs>
        <w:tab w:val="right" w:pos="10430"/>
      </w:tabs>
      <w:suppressAutoHyphens w:val="0"/>
      <w:spacing w:line="360" w:lineRule="auto"/>
      <w:ind w:left="220"/>
    </w:pPr>
    <w:rPr>
      <w:rFonts w:ascii="Verdana" w:eastAsiaTheme="minorEastAsia" w:hAnsi="Verdana" w:cstheme="minorBidi"/>
      <w:noProof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A3B24"/>
    <w:pPr>
      <w:suppressAutoHyphens w:val="0"/>
      <w:spacing w:line="360" w:lineRule="auto"/>
      <w:ind w:left="440"/>
    </w:pPr>
    <w:rPr>
      <w:rFonts w:ascii="Verdana" w:eastAsiaTheme="minorEastAsia" w:hAnsi="Verdana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660"/>
    </w:pPr>
    <w:rPr>
      <w:rFonts w:asciiTheme="minorHAnsi" w:eastAsiaTheme="minorEastAsia" w:hAnsiTheme="minorHAnsi" w:cstheme="minorBid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100"/>
    </w:pPr>
    <w:rPr>
      <w:rFonts w:asciiTheme="minorHAnsi" w:eastAsiaTheme="minorEastAsia" w:hAnsiTheme="minorHAnsi" w:cstheme="minorBid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320"/>
    </w:pPr>
    <w:rPr>
      <w:rFonts w:asciiTheme="minorHAnsi" w:eastAsiaTheme="minorEastAsia" w:hAnsiTheme="minorHAnsi" w:cstheme="minorBid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540"/>
    </w:pPr>
    <w:rPr>
      <w:rFonts w:asciiTheme="minorHAnsi" w:eastAsiaTheme="minorEastAsia" w:hAnsiTheme="minorHAnsi" w:cstheme="minorBid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760"/>
    </w:pPr>
    <w:rPr>
      <w:rFonts w:asciiTheme="minorHAnsi" w:eastAsiaTheme="minorEastAsia" w:hAnsiTheme="minorHAnsi" w:cs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0A3B24"/>
    <w:pPr>
      <w:suppressAutoHyphens w:val="0"/>
      <w:spacing w:line="276" w:lineRule="auto"/>
      <w:outlineLvl w:val="9"/>
    </w:pPr>
    <w:rPr>
      <w:color w:val="2F5496" w:themeColor="accent1" w:themeShade="BF"/>
      <w:sz w:val="28"/>
      <w:szCs w:val="28"/>
    </w:rPr>
  </w:style>
  <w:style w:type="paragraph" w:customStyle="1" w:styleId="tabletext">
    <w:name w:val="table text"/>
    <w:basedOn w:val="Normal"/>
    <w:rsid w:val="000A3B24"/>
    <w:pPr>
      <w:suppressAutoHyphens w:val="0"/>
      <w:spacing w:before="40" w:after="60"/>
      <w:ind w:left="14" w:right="14"/>
    </w:pPr>
    <w:rPr>
      <w:rFonts w:ascii="Arial" w:hAnsi="Arial"/>
      <w:sz w:val="17"/>
    </w:rPr>
  </w:style>
  <w:style w:type="paragraph" w:customStyle="1" w:styleId="CM1">
    <w:name w:val="CM1"/>
    <w:basedOn w:val="Default"/>
    <w:next w:val="Default"/>
    <w:uiPriority w:val="99"/>
    <w:rsid w:val="000A3B24"/>
    <w:pPr>
      <w:widowControl w:val="0"/>
    </w:pPr>
    <w:rPr>
      <w:rFonts w:ascii="Times New Roman" w:hAnsi="Times New Roman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0A3B24"/>
    <w:pPr>
      <w:widowControl w:val="0"/>
      <w:spacing w:line="228" w:lineRule="atLeast"/>
    </w:pPr>
    <w:rPr>
      <w:rFonts w:ascii="Times New Roman" w:hAnsi="Times New Roman" w:cs="Times New Roman"/>
      <w:color w:val="auto"/>
    </w:rPr>
  </w:style>
  <w:style w:type="paragraph" w:customStyle="1" w:styleId="bulletedbodytext">
    <w:name w:val="bulleted body text"/>
    <w:basedOn w:val="Normal"/>
    <w:rsid w:val="000A3B24"/>
    <w:pPr>
      <w:suppressAutoHyphens w:val="0"/>
      <w:spacing w:before="40" w:after="120" w:line="264" w:lineRule="auto"/>
    </w:pPr>
    <w:rPr>
      <w:sz w:val="22"/>
    </w:rPr>
  </w:style>
  <w:style w:type="paragraph" w:customStyle="1" w:styleId="nobulletindent">
    <w:name w:val="no bullet indent"/>
    <w:basedOn w:val="bulletedbodytext"/>
    <w:rsid w:val="000A3B24"/>
    <w:pPr>
      <w:ind w:left="720"/>
    </w:pPr>
  </w:style>
  <w:style w:type="table" w:styleId="PlainTable1">
    <w:name w:val="Plain Table 1"/>
    <w:basedOn w:val="TableNormal"/>
    <w:uiPriority w:val="41"/>
    <w:rsid w:val="000A3B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unhideWhenUsed/>
    <w:rsid w:val="00CD7C0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D7C0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ransparency.org/cpi201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803513740-3549</_dlc_DocId>
    <_dlc_DocIdUrl xmlns="6dfc6b40-585e-474a-a1bd-2626b250cc2a">
      <Url>https://iescglobal.sharepoint.com/Programs/DMR201/field/_layouts/15/DocIdRedir.aspx?ID=KQHMHFRZ53V4-1803513740-3549</Url>
      <Description>KQHMHFRZ53V4-1803513740-3549</Description>
    </_dlc_DocIdUrl>
    <TaxCatchAll xmlns="6dfc6b40-585e-474a-a1bd-2626b250cc2a" xsi:nil="true"/>
    <lcf76f155ced4ddcb4097134ff3c332f xmlns="8cbb741d-a6f3-41f2-bf05-807025ab9b53">
      <Terms xmlns="http://schemas.microsoft.com/office/infopath/2007/PartnerControls"/>
    </lcf76f155ced4ddcb4097134ff3c332f>
    <SharedWithUsers xmlns="6dfc6b40-585e-474a-a1bd-2626b250cc2a">
      <UserInfo>
        <DisplayName>Gabriela Kliewer</DisplayName>
        <AccountId>2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2BF4241391194BA6D39C7CA37514D8" ma:contentTypeVersion="12" ma:contentTypeDescription="Create a new document." ma:contentTypeScope="" ma:versionID="af16a9f11fad2d76242e53d5059afa09">
  <xsd:schema xmlns:xsd="http://www.w3.org/2001/XMLSchema" xmlns:xs="http://www.w3.org/2001/XMLSchema" xmlns:p="http://schemas.microsoft.com/office/2006/metadata/properties" xmlns:ns2="6dfc6b40-585e-474a-a1bd-2626b250cc2a" xmlns:ns3="8cbb741d-a6f3-41f2-bf05-807025ab9b53" targetNamespace="http://schemas.microsoft.com/office/2006/metadata/properties" ma:root="true" ma:fieldsID="fdf83a792fe72c9330a5577ab43aa8c6" ns2:_="" ns3:_="">
    <xsd:import namespace="6dfc6b40-585e-474a-a1bd-2626b250cc2a"/>
    <xsd:import namespace="8cbb741d-a6f3-41f2-bf05-807025ab9b5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6b7df8-3501-4d04-aead-a94bae370e6d}" ma:internalName="TaxCatchAll" ma:showField="CatchAllData" ma:web="6dfc6b40-585e-474a-a1bd-2626b250cc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b741d-a6f3-41f2-bf05-807025ab9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610c3e4-9f67-4c25-94cb-c863504f7a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EFEC8-B98C-482B-8183-1FFFBD0366B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2C799C6-8F4C-4FEB-A049-E44B51556530}">
  <ds:schemaRefs>
    <ds:schemaRef ds:uri="http://schemas.microsoft.com/office/2006/metadata/properties"/>
    <ds:schemaRef ds:uri="http://schemas.microsoft.com/office/infopath/2007/PartnerControls"/>
    <ds:schemaRef ds:uri="6dfc6b40-585e-474a-a1bd-2626b250cc2a"/>
    <ds:schemaRef ds:uri="8cbb741d-a6f3-41f2-bf05-807025ab9b53"/>
  </ds:schemaRefs>
</ds:datastoreItem>
</file>

<file path=customXml/itemProps3.xml><?xml version="1.0" encoding="utf-8"?>
<ds:datastoreItem xmlns:ds="http://schemas.openxmlformats.org/officeDocument/2006/customXml" ds:itemID="{FF68D586-7BA2-449E-9E5C-A6F9DC9E1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8cbb741d-a6f3-41f2-bf05-807025ab9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1240E1-C8D4-48B6-A3FA-B60A032053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A4851CA-D47A-4356-9B9B-5C62D8B20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407</Words>
  <Characters>8335</Characters>
  <Application>Microsoft Office Word</Application>
  <DocSecurity>4</DocSecurity>
  <Lines>173</Lines>
  <Paragraphs>69</Paragraphs>
  <ScaleCrop>false</ScaleCrop>
  <Company/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e Henry De Frahan</dc:creator>
  <cp:keywords/>
  <dc:description/>
  <cp:lastModifiedBy>Raquel Travieso</cp:lastModifiedBy>
  <cp:revision>2</cp:revision>
  <dcterms:created xsi:type="dcterms:W3CDTF">2023-11-21T19:34:00Z</dcterms:created>
  <dcterms:modified xsi:type="dcterms:W3CDTF">2023-11-2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2BF4241391194BA6D39C7CA37514D8</vt:lpwstr>
  </property>
  <property fmtid="{D5CDD505-2E9C-101B-9397-08002B2CF9AE}" pid="3" name="_dlc_DocIdItemGuid">
    <vt:lpwstr>46a588a5-5cfc-4944-b99d-6d6d10e1c5d0</vt:lpwstr>
  </property>
  <property fmtid="{D5CDD505-2E9C-101B-9397-08002B2CF9AE}" pid="4" name="GrammarlyDocumentId">
    <vt:lpwstr>78422c8d87815fe707d74ea5076fe1b141300fa53fa9dcfc90305c2cb164a2b7</vt:lpwstr>
  </property>
</Properties>
</file>